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0FF63" w14:textId="4B393B0A" w:rsidR="002C0BB2" w:rsidRPr="00E34985" w:rsidRDefault="00BE28A5" w:rsidP="00AC1DBD">
      <w:pPr>
        <w:pStyle w:val="berschrift1"/>
      </w:pPr>
      <w:r w:rsidRPr="00E34985">
        <w:rPr>
          <w:noProof/>
        </w:rPr>
        <w:drawing>
          <wp:anchor distT="0" distB="0" distL="114300" distR="114300" simplePos="0" relativeHeight="251660288" behindDoc="1" locked="0" layoutInCell="1" allowOverlap="1" wp14:anchorId="330BE157" wp14:editId="3740C9F9">
            <wp:simplePos x="0" y="0"/>
            <wp:positionH relativeFrom="column">
              <wp:posOffset>-232410</wp:posOffset>
            </wp:positionH>
            <wp:positionV relativeFrom="paragraph">
              <wp:posOffset>33020</wp:posOffset>
            </wp:positionV>
            <wp:extent cx="1943100" cy="898684"/>
            <wp:effectExtent l="0" t="0" r="0" b="0"/>
            <wp:wrapNone/>
            <wp:docPr id="3" name="Grafik 3" descr="C:\Users\gaertners\AppData\Local\Packages\Microsoft.Windows.Photos_8wekyb3d8bbwe\TempState\ShareServiceTempFolder\UKK_Logo_RGB (0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aertners\AppData\Local\Packages\Microsoft.Windows.Photos_8wekyb3d8bbwe\TempState\ShareServiceTempFolder\UKK_Logo_RGB (00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898684"/>
                    </a:xfrm>
                    <a:prstGeom prst="rect">
                      <a:avLst/>
                    </a:prstGeom>
                    <a:noFill/>
                    <a:ln>
                      <a:noFill/>
                    </a:ln>
                  </pic:spPr>
                </pic:pic>
              </a:graphicData>
            </a:graphic>
            <wp14:sizeRelH relativeFrom="page">
              <wp14:pctWidth>0</wp14:pctWidth>
            </wp14:sizeRelH>
            <wp14:sizeRelV relativeFrom="page">
              <wp14:pctHeight>0</wp14:pctHeight>
            </wp14:sizeRelV>
          </wp:anchor>
        </w:drawing>
      </w:r>
      <w:r w:rsidR="002C0BB2" w:rsidRPr="00E34985">
        <w:tab/>
      </w:r>
    </w:p>
    <w:p w14:paraId="69D089F7" w14:textId="4E952856" w:rsidR="00BE28A5" w:rsidRPr="00E34985" w:rsidRDefault="00BE28A5" w:rsidP="00BE28A5">
      <w:pPr>
        <w:spacing w:before="100" w:beforeAutospacing="1" w:after="100" w:afterAutospacing="1"/>
      </w:pPr>
    </w:p>
    <w:p w14:paraId="7F4268E7" w14:textId="6573B247" w:rsidR="002C0BB2" w:rsidRPr="00E34985" w:rsidRDefault="002C0BB2" w:rsidP="002079EE">
      <w:pPr>
        <w:pStyle w:val="StandardArial"/>
        <w:spacing w:line="270" w:lineRule="exact"/>
        <w:rPr>
          <w:color w:val="000000"/>
          <w:sz w:val="22"/>
          <w:szCs w:val="22"/>
        </w:rPr>
      </w:pPr>
    </w:p>
    <w:p w14:paraId="31BF7482" w14:textId="72CDE919" w:rsidR="003B32E7" w:rsidRPr="00E34985" w:rsidRDefault="00D21A0E" w:rsidP="002079EE">
      <w:pPr>
        <w:spacing w:line="360" w:lineRule="auto"/>
        <w:rPr>
          <w:rFonts w:ascii="Arial" w:hAnsi="Arial"/>
          <w:b/>
          <w:sz w:val="22"/>
          <w:szCs w:val="22"/>
        </w:rPr>
      </w:pPr>
      <w:r w:rsidRPr="00E34985">
        <w:rPr>
          <w:rFonts w:ascii="Arial" w:hAnsi="Arial"/>
          <w:b/>
          <w:sz w:val="22"/>
          <w:szCs w:val="22"/>
        </w:rPr>
        <w:t>Pressemitteilung</w:t>
      </w:r>
      <w:r w:rsidR="00D31E2E" w:rsidRPr="00E34985">
        <w:rPr>
          <w:rFonts w:ascii="Arial" w:hAnsi="Arial"/>
          <w:b/>
          <w:sz w:val="22"/>
          <w:szCs w:val="22"/>
        </w:rPr>
        <w:t xml:space="preserve"> </w:t>
      </w:r>
      <w:r w:rsidR="00D31E2E" w:rsidRPr="00E34985">
        <w:rPr>
          <w:rFonts w:ascii="Arial" w:hAnsi="Arial"/>
          <w:b/>
          <w:sz w:val="22"/>
          <w:szCs w:val="22"/>
        </w:rPr>
        <w:tab/>
      </w:r>
      <w:r w:rsidR="0029246B" w:rsidRPr="00E34985">
        <w:rPr>
          <w:rFonts w:ascii="Arial" w:hAnsi="Arial"/>
          <w:b/>
          <w:sz w:val="22"/>
          <w:szCs w:val="22"/>
        </w:rPr>
        <w:tab/>
      </w:r>
      <w:r w:rsidR="0029246B" w:rsidRPr="00E34985">
        <w:rPr>
          <w:rFonts w:ascii="Arial" w:hAnsi="Arial"/>
          <w:b/>
          <w:sz w:val="22"/>
          <w:szCs w:val="22"/>
        </w:rPr>
        <w:tab/>
      </w:r>
      <w:r w:rsidR="0029246B" w:rsidRPr="00E34985">
        <w:rPr>
          <w:rFonts w:ascii="Arial" w:hAnsi="Arial"/>
          <w:b/>
          <w:sz w:val="22"/>
          <w:szCs w:val="22"/>
        </w:rPr>
        <w:tab/>
      </w:r>
      <w:r w:rsidR="0029246B" w:rsidRPr="00E34985">
        <w:rPr>
          <w:rFonts w:ascii="Arial" w:hAnsi="Arial"/>
          <w:b/>
          <w:sz w:val="22"/>
          <w:szCs w:val="22"/>
        </w:rPr>
        <w:tab/>
        <w:t xml:space="preserve">       </w:t>
      </w:r>
      <w:r w:rsidR="003732E1" w:rsidRPr="00E34985">
        <w:rPr>
          <w:rFonts w:ascii="Arial" w:hAnsi="Arial"/>
          <w:b/>
          <w:sz w:val="22"/>
          <w:szCs w:val="22"/>
        </w:rPr>
        <w:t xml:space="preserve">     </w:t>
      </w:r>
      <w:r w:rsidR="007E5488" w:rsidRPr="00E34985">
        <w:rPr>
          <w:rFonts w:ascii="Arial" w:hAnsi="Arial"/>
          <w:b/>
          <w:sz w:val="22"/>
          <w:szCs w:val="22"/>
        </w:rPr>
        <w:t xml:space="preserve">    </w:t>
      </w:r>
      <w:r w:rsidR="003732E1" w:rsidRPr="00E34985">
        <w:rPr>
          <w:rFonts w:ascii="Arial" w:hAnsi="Arial"/>
          <w:b/>
          <w:sz w:val="22"/>
          <w:szCs w:val="22"/>
        </w:rPr>
        <w:t xml:space="preserve">   </w:t>
      </w:r>
      <w:r w:rsidR="00304CDE">
        <w:rPr>
          <w:rFonts w:ascii="Arial" w:hAnsi="Arial"/>
          <w:b/>
          <w:sz w:val="22"/>
          <w:szCs w:val="22"/>
        </w:rPr>
        <w:t>13</w:t>
      </w:r>
      <w:bookmarkStart w:id="0" w:name="_GoBack"/>
      <w:bookmarkEnd w:id="0"/>
      <w:r w:rsidR="005D7F84" w:rsidRPr="00E34985">
        <w:rPr>
          <w:rFonts w:ascii="Arial" w:hAnsi="Arial"/>
          <w:b/>
          <w:sz w:val="22"/>
          <w:szCs w:val="22"/>
        </w:rPr>
        <w:t>.0</w:t>
      </w:r>
      <w:r w:rsidR="00916162">
        <w:rPr>
          <w:rFonts w:ascii="Arial" w:hAnsi="Arial"/>
          <w:b/>
          <w:sz w:val="22"/>
          <w:szCs w:val="22"/>
        </w:rPr>
        <w:t>2</w:t>
      </w:r>
      <w:r w:rsidR="00B24857" w:rsidRPr="00E34985">
        <w:rPr>
          <w:rFonts w:ascii="Arial" w:hAnsi="Arial"/>
          <w:b/>
          <w:sz w:val="22"/>
          <w:szCs w:val="22"/>
        </w:rPr>
        <w:t>.</w:t>
      </w:r>
      <w:r w:rsidR="00ED151B" w:rsidRPr="00E34985">
        <w:rPr>
          <w:rFonts w:ascii="Arial" w:hAnsi="Arial"/>
          <w:b/>
          <w:sz w:val="22"/>
          <w:szCs w:val="22"/>
        </w:rPr>
        <w:t>202</w:t>
      </w:r>
      <w:r w:rsidR="005D7F84" w:rsidRPr="00E34985">
        <w:rPr>
          <w:rFonts w:ascii="Arial" w:hAnsi="Arial"/>
          <w:b/>
          <w:sz w:val="22"/>
          <w:szCs w:val="22"/>
        </w:rPr>
        <w:t>5</w:t>
      </w:r>
    </w:p>
    <w:p w14:paraId="64F28C8E" w14:textId="77777777" w:rsidR="00916162" w:rsidRDefault="00916162" w:rsidP="009C1597">
      <w:pPr>
        <w:spacing w:line="330" w:lineRule="atLeast"/>
        <w:rPr>
          <w:rFonts w:ascii="Arial" w:hAnsi="Arial" w:cs="Arial"/>
          <w:b/>
          <w:bCs/>
          <w:sz w:val="32"/>
          <w:szCs w:val="32"/>
        </w:rPr>
      </w:pPr>
    </w:p>
    <w:p w14:paraId="524E6C93" w14:textId="77777777" w:rsidR="00916162" w:rsidRPr="00E34985" w:rsidRDefault="00916162" w:rsidP="009C1597">
      <w:pPr>
        <w:spacing w:line="330" w:lineRule="atLeast"/>
        <w:rPr>
          <w:rFonts w:ascii="Arial" w:hAnsi="Arial" w:cs="Arial"/>
          <w:b/>
          <w:bCs/>
          <w:sz w:val="32"/>
          <w:szCs w:val="32"/>
        </w:rPr>
      </w:pPr>
    </w:p>
    <w:p w14:paraId="415353C9" w14:textId="77777777" w:rsidR="00916162" w:rsidRDefault="00916162" w:rsidP="00916162">
      <w:pPr>
        <w:pStyle w:val="docdata"/>
        <w:spacing w:before="0" w:beforeAutospacing="0" w:after="120" w:afterAutospacing="0"/>
        <w:jc w:val="both"/>
        <w:rPr>
          <w:rFonts w:ascii="Calibri" w:hAnsi="Calibri" w:cs="Calibri"/>
          <w:b/>
          <w:color w:val="000000"/>
          <w:sz w:val="28"/>
          <w:szCs w:val="28"/>
        </w:rPr>
      </w:pPr>
      <w:r>
        <w:rPr>
          <w:rFonts w:ascii="Calibri" w:hAnsi="Calibri" w:cs="Calibri"/>
          <w:b/>
          <w:color w:val="000000"/>
          <w:sz w:val="28"/>
          <w:szCs w:val="28"/>
        </w:rPr>
        <w:t xml:space="preserve">Uniklinik </w:t>
      </w:r>
      <w:r w:rsidRPr="004041A5">
        <w:rPr>
          <w:rFonts w:ascii="Calibri" w:hAnsi="Calibri" w:cs="Calibri"/>
          <w:b/>
          <w:color w:val="000000"/>
          <w:sz w:val="28"/>
          <w:szCs w:val="28"/>
        </w:rPr>
        <w:t>Köln ist Pilotstandort im Fachnetzwerk Infektionen</w:t>
      </w:r>
    </w:p>
    <w:p w14:paraId="72302C42" w14:textId="7A5E7314" w:rsidR="009C1597" w:rsidRPr="00916162" w:rsidRDefault="00916162" w:rsidP="009C1597">
      <w:pPr>
        <w:spacing w:line="330" w:lineRule="atLeast"/>
        <w:rPr>
          <w:rFonts w:ascii="Arial" w:hAnsi="Arial" w:cs="Arial"/>
          <w:b/>
          <w:bCs/>
          <w:sz w:val="26"/>
          <w:szCs w:val="26"/>
        </w:rPr>
      </w:pPr>
      <w:r w:rsidRPr="00916162">
        <w:rPr>
          <w:rFonts w:ascii="Calibri" w:hAnsi="Calibri" w:cs="Calibri"/>
          <w:b/>
          <w:bCs/>
          <w:color w:val="000000"/>
          <w:sz w:val="26"/>
          <w:szCs w:val="26"/>
        </w:rPr>
        <w:t>Infrastruktur des Netzwerks Universitätsmedizin</w:t>
      </w:r>
    </w:p>
    <w:p w14:paraId="6C43AB36" w14:textId="77777777" w:rsidR="00916162" w:rsidRDefault="00916162" w:rsidP="009C1597">
      <w:pPr>
        <w:spacing w:line="330" w:lineRule="atLeast"/>
        <w:rPr>
          <w:rFonts w:ascii="Arial" w:hAnsi="Arial" w:cs="Arial"/>
          <w:b/>
          <w:bCs/>
          <w:sz w:val="22"/>
        </w:rPr>
      </w:pPr>
    </w:p>
    <w:p w14:paraId="3601714D" w14:textId="2E3191F8" w:rsidR="00916162" w:rsidRDefault="00916162" w:rsidP="00916162">
      <w:pPr>
        <w:pStyle w:val="docdata"/>
        <w:spacing w:before="0" w:beforeAutospacing="0" w:after="120" w:afterAutospacing="0" w:line="360" w:lineRule="auto"/>
        <w:rPr>
          <w:rFonts w:asciiTheme="minorHAnsi" w:hAnsiTheme="minorHAnsi" w:cstheme="minorHAnsi"/>
          <w:b/>
          <w:bCs/>
          <w:color w:val="000000"/>
          <w:sz w:val="22"/>
          <w:szCs w:val="22"/>
        </w:rPr>
      </w:pPr>
      <w:r w:rsidRPr="00916162">
        <w:rPr>
          <w:rFonts w:ascii="Calibri" w:hAnsi="Calibri" w:cs="Calibri"/>
          <w:b/>
          <w:bCs/>
          <w:color w:val="000000"/>
          <w:sz w:val="22"/>
          <w:szCs w:val="22"/>
        </w:rPr>
        <w:t xml:space="preserve">Die Uniklinik Köln zählt zu den bundesweit 15 universitätsmedizinischen Standorten, die im ersten Halbjahr 2025 Studienprojekte im Fachnetzwerk Infektionen starten, einer Infrastruktur des Netzwerks Universitätsmedizin (NUM). Im Rahmen des Fachnetzwerks Infektionen identifizieren und rekrutieren die infektiologischen Studienteams der Uniklinik Köln Patientinnen und Patienten mit Infektionskrankheiten, die bestimmten Modulen zugeordnet werden. </w:t>
      </w:r>
      <w:r w:rsidRPr="00916162">
        <w:rPr>
          <w:rFonts w:asciiTheme="minorHAnsi" w:hAnsiTheme="minorHAnsi" w:cstheme="minorHAnsi"/>
          <w:b/>
          <w:bCs/>
          <w:sz w:val="22"/>
          <w:szCs w:val="22"/>
        </w:rPr>
        <w:t>Diese Module konzentrieren sich auf wesentliche Bereiche von Infektionskrankheiten wie r</w:t>
      </w:r>
      <w:r w:rsidRPr="00916162">
        <w:rPr>
          <w:rFonts w:asciiTheme="minorHAnsi" w:hAnsiTheme="minorHAnsi" w:cstheme="minorHAnsi"/>
          <w:b/>
          <w:bCs/>
          <w:color w:val="000000"/>
          <w:sz w:val="22"/>
          <w:szCs w:val="22"/>
        </w:rPr>
        <w:t>espiratorische Infektionen, gastrointestinale Infektionen, Infektionen des zentralen Nervensystems, Blutstrominfektionen und Infektionen mit neuartigen Erregern.</w:t>
      </w:r>
    </w:p>
    <w:p w14:paraId="1A6A82AC" w14:textId="77777777" w:rsidR="00916162" w:rsidRPr="00916162" w:rsidRDefault="00916162" w:rsidP="00916162">
      <w:pPr>
        <w:pStyle w:val="docdata"/>
        <w:spacing w:before="0" w:beforeAutospacing="0" w:after="0" w:afterAutospacing="0" w:line="360" w:lineRule="auto"/>
        <w:rPr>
          <w:rFonts w:ascii="Calibri" w:hAnsi="Calibri" w:cs="Calibri"/>
          <w:b/>
          <w:bCs/>
          <w:color w:val="000000"/>
          <w:sz w:val="10"/>
          <w:szCs w:val="10"/>
        </w:rPr>
      </w:pPr>
    </w:p>
    <w:p w14:paraId="7064639F" w14:textId="58472076" w:rsidR="00916162" w:rsidRDefault="00916162" w:rsidP="00916162">
      <w:pPr>
        <w:pStyle w:val="docdata"/>
        <w:spacing w:before="0" w:beforeAutospacing="0" w:after="0" w:afterAutospacing="0" w:line="360" w:lineRule="auto"/>
        <w:rPr>
          <w:rFonts w:ascii="Calibri" w:hAnsi="Calibri" w:cs="Calibri"/>
          <w:color w:val="000000"/>
          <w:sz w:val="22"/>
          <w:szCs w:val="22"/>
        </w:rPr>
      </w:pPr>
      <w:r>
        <w:rPr>
          <w:rFonts w:asciiTheme="minorHAnsi" w:hAnsiTheme="minorHAnsi" w:cstheme="minorHAnsi"/>
          <w:sz w:val="22"/>
        </w:rPr>
        <w:t>Mit dem Fachnetzwerk werden somit Rekrutierungsinfrastrukturen aufgebaut, die als Instrument zur Beantwortung drängender Fragen im Bereich wichtiger Infektionskrankheiten sowie für den Fall zukünftiger Gesundheitsgefährdungen genutzt werden.</w:t>
      </w:r>
      <w:r>
        <w:rPr>
          <w:sz w:val="22"/>
        </w:rPr>
        <w:t xml:space="preserve"> </w:t>
      </w:r>
      <w:r>
        <w:rPr>
          <w:rFonts w:ascii="Calibri" w:hAnsi="Calibri" w:cs="Calibri"/>
          <w:color w:val="000000"/>
          <w:sz w:val="22"/>
          <w:szCs w:val="22"/>
        </w:rPr>
        <w:t xml:space="preserve">Das Fachnetzwerk Infektionen ist das erste Projekt des NUM-Studiennetzwerks (NUM SN), welches zukünftig um Fachnetzwerke anderer </w:t>
      </w:r>
      <w:r w:rsidR="009F25A5">
        <w:rPr>
          <w:rFonts w:ascii="Calibri" w:hAnsi="Calibri" w:cs="Calibri"/>
          <w:color w:val="000000"/>
          <w:sz w:val="22"/>
          <w:szCs w:val="22"/>
        </w:rPr>
        <w:t>Krankheitsbilder</w:t>
      </w:r>
      <w:r>
        <w:rPr>
          <w:rFonts w:ascii="Calibri" w:hAnsi="Calibri" w:cs="Calibri"/>
          <w:color w:val="000000"/>
          <w:sz w:val="22"/>
          <w:szCs w:val="22"/>
        </w:rPr>
        <w:t xml:space="preserve"> ausgeweitet werden soll. Ziel des Studiennetzwerks ist es, die klinische Forschung voranzutreiben, Diagnose- und Behandlungsstrategien für Patientinnen und Patienten zu verbessern und Deutschland als Studienstandort zu stärken. Durch die Entwicklung </w:t>
      </w:r>
      <w:r w:rsidRPr="00BB6FD0">
        <w:rPr>
          <w:rFonts w:ascii="Calibri" w:hAnsi="Calibri" w:cs="Calibri"/>
          <w:color w:val="000000"/>
          <w:sz w:val="22"/>
          <w:szCs w:val="22"/>
        </w:rPr>
        <w:t>eine</w:t>
      </w:r>
      <w:r>
        <w:rPr>
          <w:rFonts w:ascii="Calibri" w:hAnsi="Calibri" w:cs="Calibri"/>
          <w:color w:val="000000"/>
          <w:sz w:val="22"/>
          <w:szCs w:val="22"/>
        </w:rPr>
        <w:t>r</w:t>
      </w:r>
      <w:r w:rsidRPr="00BB6FD0">
        <w:rPr>
          <w:rFonts w:ascii="Calibri" w:hAnsi="Calibri" w:cs="Calibri"/>
          <w:color w:val="000000"/>
          <w:sz w:val="22"/>
          <w:szCs w:val="22"/>
        </w:rPr>
        <w:t xml:space="preserve"> effektive</w:t>
      </w:r>
      <w:r>
        <w:rPr>
          <w:rFonts w:ascii="Calibri" w:hAnsi="Calibri" w:cs="Calibri"/>
          <w:color w:val="000000"/>
          <w:sz w:val="22"/>
          <w:szCs w:val="22"/>
        </w:rPr>
        <w:t>n</w:t>
      </w:r>
      <w:r w:rsidRPr="00BB6FD0">
        <w:rPr>
          <w:rFonts w:ascii="Calibri" w:hAnsi="Calibri" w:cs="Calibri"/>
          <w:color w:val="000000"/>
          <w:sz w:val="22"/>
          <w:szCs w:val="22"/>
        </w:rPr>
        <w:t xml:space="preserve"> Systematik der Zusammenarbeit im Bereich klinischer und klinisch-epidemiologischer Studien können mehr Studien in kürzerer Zeit initiiert und die Qualität der Erhebung von Daten und Bioproben verbessert werden</w:t>
      </w:r>
      <w:r>
        <w:rPr>
          <w:rFonts w:ascii="Calibri" w:hAnsi="Calibri" w:cs="Calibri"/>
          <w:color w:val="000000"/>
          <w:sz w:val="22"/>
          <w:szCs w:val="22"/>
        </w:rPr>
        <w:t xml:space="preserve">. Die Uniklinik Köln kann durch ihre Teilnahme an Projekten des Studiennetzwerks die Studienlandschaft im NUM zusätzlich mitgestalten. </w:t>
      </w:r>
    </w:p>
    <w:p w14:paraId="6EEFAB4A" w14:textId="77777777" w:rsidR="00916162" w:rsidRPr="00916162" w:rsidRDefault="00916162" w:rsidP="00916162">
      <w:pPr>
        <w:pStyle w:val="docdata"/>
        <w:spacing w:before="0" w:beforeAutospacing="0" w:after="0" w:afterAutospacing="0" w:line="360" w:lineRule="auto"/>
        <w:rPr>
          <w:rFonts w:ascii="Calibri" w:hAnsi="Calibri" w:cs="Calibri"/>
          <w:color w:val="000000"/>
          <w:sz w:val="10"/>
          <w:szCs w:val="10"/>
        </w:rPr>
      </w:pPr>
    </w:p>
    <w:p w14:paraId="564EC3FF" w14:textId="09647BD7" w:rsidR="00916162" w:rsidRDefault="00916162" w:rsidP="00916162">
      <w:pPr>
        <w:pStyle w:val="docdata"/>
        <w:spacing w:before="0" w:beforeAutospacing="0" w:after="0" w:afterAutospacing="0" w:line="360" w:lineRule="auto"/>
        <w:rPr>
          <w:rFonts w:ascii="Calibri" w:hAnsi="Calibri" w:cs="Calibri"/>
          <w:color w:val="000000"/>
          <w:sz w:val="22"/>
          <w:szCs w:val="22"/>
        </w:rPr>
      </w:pPr>
      <w:r>
        <w:rPr>
          <w:rFonts w:ascii="Calibri" w:hAnsi="Calibri" w:cs="Calibri"/>
          <w:color w:val="000000"/>
          <w:sz w:val="22"/>
          <w:szCs w:val="22"/>
        </w:rPr>
        <w:t xml:space="preserve">Verantwortlich für die lokale Leitung des Fachnetzwerks Infektionen an der Uniklinik Köln ist Univ.-Prof. Dr. Dr. Jan Rybniker, Leiter des Schwerpunktes für </w:t>
      </w:r>
      <w:r>
        <w:rPr>
          <w:rFonts w:ascii="Calibri" w:hAnsi="Calibri" w:cs="Calibri"/>
          <w:color w:val="000000"/>
          <w:sz w:val="22"/>
          <w:szCs w:val="22"/>
        </w:rPr>
        <w:lastRenderedPageBreak/>
        <w:t xml:space="preserve">Klinische Infektiologie der Klinik I für Innere Medizin sowie Vorstandsmitglied und stellvertretender Sprecher des Centrums für Infektionsmedizin (CIM). Ebenfalls federführend im Fachnetzwerk Infektionen beteiligt ist Prof. Dr. Clara Lehmann vom Schwerpunkt für Klinische Infektiologie. Sie leitet das Studienzentrum I für Klinische Infektiologie und die Infektionsambulanz der Uniklinik Köln. Die lokale Leitung des NUM-Studiennetzwerks als übergeordnete Struktur übernimmt Univ.-Prof. Dr. Oliver A. Cornely, Direktor des Instituts für Translationale Forschung (CECAD), wissenschaftlicher Leiter des Zentrums für Klinische Studien Köln, Leiter des Studienzentrums II für Klinische Infektiologie, CIM-Vorstandsmitglied und Sprecher des DZIF-Standorts Bonn-Köln. </w:t>
      </w:r>
    </w:p>
    <w:p w14:paraId="7F884186" w14:textId="77777777" w:rsidR="00916162" w:rsidRPr="00916162" w:rsidRDefault="00916162" w:rsidP="00916162">
      <w:pPr>
        <w:pStyle w:val="docdata"/>
        <w:spacing w:before="0" w:beforeAutospacing="0" w:after="0" w:afterAutospacing="0" w:line="360" w:lineRule="auto"/>
        <w:rPr>
          <w:rFonts w:ascii="Calibri" w:hAnsi="Calibri" w:cs="Calibri"/>
          <w:color w:val="000000"/>
          <w:sz w:val="10"/>
          <w:szCs w:val="10"/>
        </w:rPr>
      </w:pPr>
    </w:p>
    <w:p w14:paraId="26C1E395" w14:textId="7B3BBACF" w:rsidR="00916162" w:rsidRDefault="00916162" w:rsidP="00916162">
      <w:pPr>
        <w:pStyle w:val="docdata"/>
        <w:spacing w:before="0" w:beforeAutospacing="0" w:after="0" w:afterAutospacing="0" w:line="360" w:lineRule="auto"/>
        <w:rPr>
          <w:rFonts w:ascii="Calibri" w:hAnsi="Calibri" w:cs="Calibri"/>
          <w:color w:val="000000"/>
          <w:sz w:val="22"/>
          <w:szCs w:val="22"/>
        </w:rPr>
      </w:pPr>
      <w:r>
        <w:rPr>
          <w:rFonts w:ascii="Calibri" w:hAnsi="Calibri" w:cs="Calibri"/>
          <w:color w:val="000000"/>
          <w:sz w:val="22"/>
          <w:szCs w:val="22"/>
        </w:rPr>
        <w:t>Weitere zentrale Partner im Fachnetzwerk Infektionen am Standort Köln sind das Institut für Medizinische Mikrobiologie, Immunologie und Hygiene, das Institut für Virologie, das Institut für klinische Chemie, die Zentrale Krankenhaushygiene und das Medical Data Integration Center (</w:t>
      </w:r>
      <w:proofErr w:type="spellStart"/>
      <w:r>
        <w:rPr>
          <w:rFonts w:ascii="Calibri" w:hAnsi="Calibri" w:cs="Calibri"/>
          <w:color w:val="000000"/>
          <w:sz w:val="22"/>
          <w:szCs w:val="22"/>
        </w:rPr>
        <w:t>MeDIC</w:t>
      </w:r>
      <w:proofErr w:type="spellEnd"/>
      <w:r>
        <w:rPr>
          <w:rFonts w:ascii="Calibri" w:hAnsi="Calibri" w:cs="Calibri"/>
          <w:color w:val="000000"/>
          <w:sz w:val="22"/>
          <w:szCs w:val="22"/>
        </w:rPr>
        <w:t>).</w:t>
      </w:r>
    </w:p>
    <w:p w14:paraId="77448BB7" w14:textId="57A8F3CC" w:rsidR="00916162" w:rsidRPr="004A354C" w:rsidRDefault="00916162" w:rsidP="00916162">
      <w:pPr>
        <w:pStyle w:val="docdata"/>
        <w:spacing w:beforeAutospacing="0" w:after="120" w:afterAutospacing="0" w:line="360" w:lineRule="auto"/>
        <w:rPr>
          <w:rFonts w:ascii="Calibri" w:hAnsi="Calibri" w:cs="Calibri"/>
          <w:color w:val="000000"/>
          <w:sz w:val="10"/>
          <w:szCs w:val="10"/>
        </w:rPr>
      </w:pPr>
    </w:p>
    <w:p w14:paraId="150E775E" w14:textId="646C03F0" w:rsidR="009C1597" w:rsidRPr="00776013" w:rsidRDefault="00916162" w:rsidP="00776013">
      <w:pPr>
        <w:pStyle w:val="StandardWeb"/>
        <w:shd w:val="clear" w:color="auto" w:fill="FFFFFF"/>
        <w:spacing w:after="150" w:line="360" w:lineRule="auto"/>
        <w:rPr>
          <w:rFonts w:ascii="Calibri" w:hAnsi="Calibri" w:cs="Calibri"/>
          <w:color w:val="000000"/>
          <w:sz w:val="22"/>
          <w:szCs w:val="22"/>
        </w:rPr>
      </w:pPr>
      <w:r w:rsidRPr="00442141">
        <w:rPr>
          <w:rFonts w:ascii="Calibri" w:hAnsi="Calibri" w:cs="Calibri"/>
          <w:color w:val="000000"/>
          <w:sz w:val="22"/>
          <w:szCs w:val="22"/>
        </w:rPr>
        <w:t>Im NUM führen erstmalig alle 36 deutschen Universitätsklinika gemeinsam große interdisziplinäre Forschungsprojekte durch. Gestartet, um die COVID-19-Forschung aller Universitätsklinika zu koordinieren, liegt der Schwerpunkt heute auf der gemeinsamen Erhebung und Nutzung komplexer medizinischer Forschungsdaten. Dafür hat das Netzwerk Forschungsinfrastrukturen aufgebaut</w:t>
      </w:r>
      <w:r>
        <w:rPr>
          <w:rFonts w:ascii="Calibri" w:hAnsi="Calibri" w:cs="Calibri"/>
          <w:color w:val="000000"/>
          <w:sz w:val="22"/>
          <w:szCs w:val="22"/>
        </w:rPr>
        <w:t xml:space="preserve">. Seit 1. Januar 2022 wird das NUM in der zweiten Förderperiode mit einer dreieinhalbjährigen Laufzeit vom Bundesministerium für Bildung- und Forschung (BMBF) gefördert, eine Fortsetzung als „NUM 3.0“ ist geplant. Mit der Koordination des NUM ist die Charité – Universitätsmedizin Berlin betraut. </w:t>
      </w:r>
    </w:p>
    <w:p w14:paraId="54C3E072" w14:textId="3B72714F" w:rsidR="00776013" w:rsidRDefault="00776013" w:rsidP="00916162">
      <w:pPr>
        <w:spacing w:line="330" w:lineRule="atLeast"/>
        <w:rPr>
          <w:rFonts w:ascii="Arial" w:hAnsi="Arial" w:cs="Arial"/>
          <w:sz w:val="22"/>
        </w:rPr>
      </w:pPr>
    </w:p>
    <w:tbl>
      <w:tblPr>
        <w:tblStyle w:val="EinfacheTabelle4"/>
        <w:tblW w:w="0" w:type="auto"/>
        <w:tblLook w:val="04A0" w:firstRow="1" w:lastRow="0" w:firstColumn="1" w:lastColumn="0" w:noHBand="0" w:noVBand="1"/>
      </w:tblPr>
      <w:tblGrid>
        <w:gridCol w:w="2263"/>
        <w:gridCol w:w="2694"/>
      </w:tblGrid>
      <w:tr w:rsidR="00776013" w14:paraId="6C9B7015" w14:textId="77777777" w:rsidTr="007760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69E9B5E" w14:textId="3BA0AE3F" w:rsidR="00776013" w:rsidRDefault="00776013" w:rsidP="00916162">
            <w:pPr>
              <w:spacing w:line="330" w:lineRule="atLeast"/>
              <w:rPr>
                <w:rFonts w:ascii="Arial" w:hAnsi="Arial" w:cs="Arial"/>
                <w:sz w:val="22"/>
              </w:rPr>
            </w:pPr>
            <w:r>
              <w:rPr>
                <w:rFonts w:ascii="Arial" w:hAnsi="Arial" w:cs="Arial"/>
                <w:noProof/>
                <w:sz w:val="22"/>
              </w:rPr>
              <w:drawing>
                <wp:inline distT="0" distB="0" distL="0" distR="0" wp14:anchorId="1E497138" wp14:editId="02892C04">
                  <wp:extent cx="1219200" cy="864903"/>
                  <wp:effectExtent l="0" t="0" r="0" b="0"/>
                  <wp:docPr id="16835315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31500" name="Grafik 1683531500"/>
                          <pic:cNvPicPr/>
                        </pic:nvPicPr>
                        <pic:blipFill>
                          <a:blip r:embed="rId12"/>
                          <a:stretch>
                            <a:fillRect/>
                          </a:stretch>
                        </pic:blipFill>
                        <pic:spPr>
                          <a:xfrm>
                            <a:off x="0" y="0"/>
                            <a:ext cx="1225136" cy="869114"/>
                          </a:xfrm>
                          <a:prstGeom prst="rect">
                            <a:avLst/>
                          </a:prstGeom>
                        </pic:spPr>
                      </pic:pic>
                    </a:graphicData>
                  </a:graphic>
                </wp:inline>
              </w:drawing>
            </w:r>
          </w:p>
        </w:tc>
        <w:tc>
          <w:tcPr>
            <w:tcW w:w="2694" w:type="dxa"/>
          </w:tcPr>
          <w:p w14:paraId="5DBB1181" w14:textId="4478C835" w:rsidR="00776013" w:rsidRDefault="00776013" w:rsidP="00916162">
            <w:pPr>
              <w:spacing w:line="330" w:lineRule="atLeast"/>
              <w:cnfStyle w:val="100000000000" w:firstRow="1"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noProof/>
                <w:sz w:val="22"/>
              </w:rPr>
              <w:drawing>
                <wp:inline distT="0" distB="0" distL="0" distR="0" wp14:anchorId="68A57304" wp14:editId="5A6E028C">
                  <wp:extent cx="1553749" cy="864870"/>
                  <wp:effectExtent l="0" t="0" r="0" b="0"/>
                  <wp:docPr id="170021513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215139" name="Grafik 1700215139"/>
                          <pic:cNvPicPr/>
                        </pic:nvPicPr>
                        <pic:blipFill>
                          <a:blip r:embed="rId13"/>
                          <a:stretch>
                            <a:fillRect/>
                          </a:stretch>
                        </pic:blipFill>
                        <pic:spPr>
                          <a:xfrm>
                            <a:off x="0" y="0"/>
                            <a:ext cx="1616895" cy="900019"/>
                          </a:xfrm>
                          <a:prstGeom prst="rect">
                            <a:avLst/>
                          </a:prstGeom>
                        </pic:spPr>
                      </pic:pic>
                    </a:graphicData>
                  </a:graphic>
                </wp:inline>
              </w:drawing>
            </w:r>
          </w:p>
        </w:tc>
      </w:tr>
    </w:tbl>
    <w:p w14:paraId="42356CDC" w14:textId="77777777" w:rsidR="00776013" w:rsidRPr="00E34985" w:rsidRDefault="00776013" w:rsidP="00916162">
      <w:pPr>
        <w:spacing w:line="330" w:lineRule="atLeast"/>
        <w:rPr>
          <w:rFonts w:ascii="Arial" w:hAnsi="Arial" w:cs="Arial"/>
          <w:sz w:val="22"/>
        </w:rPr>
      </w:pPr>
    </w:p>
    <w:p w14:paraId="045A5463" w14:textId="77777777" w:rsidR="005D7F84" w:rsidRPr="00E34985" w:rsidRDefault="005D7F84" w:rsidP="00916162">
      <w:pPr>
        <w:spacing w:line="330" w:lineRule="atLeast"/>
        <w:rPr>
          <w:rFonts w:ascii="Arial" w:hAnsi="Arial" w:cs="Arial"/>
          <w:sz w:val="22"/>
          <w:szCs w:val="22"/>
          <w:u w:val="single"/>
        </w:rPr>
      </w:pPr>
    </w:p>
    <w:p w14:paraId="54FA33CA" w14:textId="77777777" w:rsidR="00776013" w:rsidRPr="00857CAB" w:rsidRDefault="00776013" w:rsidP="00776013">
      <w:pPr>
        <w:spacing w:line="330" w:lineRule="atLeast"/>
        <w:rPr>
          <w:rFonts w:ascii="Calibri" w:hAnsi="Calibri" w:cs="Calibri"/>
          <w:color w:val="000000"/>
          <w:sz w:val="22"/>
          <w:szCs w:val="22"/>
        </w:rPr>
      </w:pPr>
      <w:r w:rsidRPr="00BD4438">
        <w:rPr>
          <w:rFonts w:ascii="Arial" w:hAnsi="Arial" w:cs="Arial"/>
          <w:sz w:val="22"/>
          <w:szCs w:val="22"/>
          <w:u w:val="single"/>
        </w:rPr>
        <w:t>Für Rückfragen:</w:t>
      </w:r>
    </w:p>
    <w:p w14:paraId="1DA1AF5E" w14:textId="77777777" w:rsidR="00776013" w:rsidRPr="00BD4438" w:rsidRDefault="00776013" w:rsidP="00776013">
      <w:pPr>
        <w:rPr>
          <w:rFonts w:ascii="Arial" w:hAnsi="Arial" w:cs="Arial"/>
          <w:sz w:val="22"/>
          <w:szCs w:val="22"/>
        </w:rPr>
      </w:pPr>
      <w:r>
        <w:rPr>
          <w:rFonts w:ascii="Arial" w:hAnsi="Arial" w:cs="Arial"/>
          <w:sz w:val="22"/>
          <w:szCs w:val="22"/>
        </w:rPr>
        <w:t>Mirko Ristau</w:t>
      </w:r>
    </w:p>
    <w:p w14:paraId="5ED15A99" w14:textId="77777777" w:rsidR="00776013" w:rsidRPr="00BD4438" w:rsidRDefault="00776013" w:rsidP="00776013">
      <w:pPr>
        <w:rPr>
          <w:rFonts w:ascii="Arial" w:hAnsi="Arial" w:cs="Arial"/>
          <w:sz w:val="22"/>
          <w:szCs w:val="22"/>
        </w:rPr>
      </w:pPr>
      <w:r>
        <w:rPr>
          <w:rFonts w:ascii="Arial" w:hAnsi="Arial" w:cs="Arial"/>
          <w:sz w:val="22"/>
          <w:szCs w:val="22"/>
        </w:rPr>
        <w:t xml:space="preserve">Stellv. Pressesprecher </w:t>
      </w:r>
    </w:p>
    <w:p w14:paraId="208D9B4A" w14:textId="77777777" w:rsidR="00776013" w:rsidRPr="00BD4438" w:rsidRDefault="00776013" w:rsidP="00776013">
      <w:pPr>
        <w:rPr>
          <w:rFonts w:ascii="Arial" w:hAnsi="Arial" w:cs="Arial"/>
          <w:sz w:val="22"/>
          <w:szCs w:val="22"/>
        </w:rPr>
      </w:pPr>
      <w:r w:rsidRPr="00BD4438">
        <w:rPr>
          <w:rFonts w:ascii="Arial" w:hAnsi="Arial" w:cs="Arial"/>
          <w:sz w:val="22"/>
          <w:szCs w:val="22"/>
        </w:rPr>
        <w:t>Stabsabteilung Unternehmenskommunikation und Marketing</w:t>
      </w:r>
    </w:p>
    <w:p w14:paraId="738B3B73" w14:textId="77777777" w:rsidR="00776013" w:rsidRPr="00BD4438" w:rsidRDefault="00776013" w:rsidP="00776013">
      <w:pPr>
        <w:rPr>
          <w:rFonts w:ascii="Arial" w:hAnsi="Arial" w:cs="Arial"/>
          <w:sz w:val="22"/>
          <w:szCs w:val="22"/>
        </w:rPr>
      </w:pPr>
      <w:r w:rsidRPr="00BD4438">
        <w:rPr>
          <w:rFonts w:ascii="Arial" w:hAnsi="Arial" w:cs="Arial"/>
          <w:sz w:val="22"/>
          <w:szCs w:val="22"/>
        </w:rPr>
        <w:t>Telefon: 0221 478-5548</w:t>
      </w:r>
    </w:p>
    <w:p w14:paraId="3F749540" w14:textId="77777777" w:rsidR="00776013" w:rsidRPr="00E51912" w:rsidRDefault="00776013" w:rsidP="00776013">
      <w:pPr>
        <w:rPr>
          <w:rFonts w:ascii="Arial" w:hAnsi="Arial" w:cs="Arial"/>
          <w:color w:val="0000FF"/>
          <w:sz w:val="22"/>
          <w:szCs w:val="22"/>
          <w:u w:val="single"/>
          <w:lang w:val="it-IT"/>
        </w:rPr>
      </w:pPr>
      <w:r w:rsidRPr="00BD4438">
        <w:rPr>
          <w:rFonts w:ascii="Arial" w:hAnsi="Arial" w:cs="Arial"/>
          <w:sz w:val="22"/>
          <w:szCs w:val="22"/>
          <w:lang w:val="it-IT"/>
        </w:rPr>
        <w:t xml:space="preserve">E-Mail: </w:t>
      </w:r>
      <w:hyperlink r:id="rId14" w:history="1">
        <w:r w:rsidRPr="00BD4438">
          <w:rPr>
            <w:rStyle w:val="Hyperlink"/>
            <w:rFonts w:ascii="Arial" w:hAnsi="Arial" w:cs="Arial"/>
            <w:sz w:val="22"/>
            <w:szCs w:val="22"/>
            <w:lang w:val="it-IT"/>
          </w:rPr>
          <w:t>presse@uk-koeln.de</w:t>
        </w:r>
      </w:hyperlink>
    </w:p>
    <w:p w14:paraId="0E01E97C" w14:textId="69394432" w:rsidR="00BE28A5" w:rsidRPr="005D7F84" w:rsidRDefault="00BE28A5" w:rsidP="00776013">
      <w:pPr>
        <w:spacing w:line="330" w:lineRule="atLeast"/>
        <w:rPr>
          <w:rFonts w:ascii="Arial" w:hAnsi="Arial" w:cs="Arial"/>
          <w:color w:val="0000FF"/>
          <w:sz w:val="22"/>
          <w:szCs w:val="22"/>
          <w:u w:val="single"/>
          <w:lang w:val="it-IT"/>
        </w:rPr>
      </w:pPr>
    </w:p>
    <w:sectPr w:rsidR="00BE28A5" w:rsidRPr="005D7F84" w:rsidSect="00916162">
      <w:headerReference w:type="default" r:id="rId15"/>
      <w:footerReference w:type="even" r:id="rId16"/>
      <w:footerReference w:type="default" r:id="rId17"/>
      <w:type w:val="continuous"/>
      <w:pgSz w:w="11906" w:h="16838"/>
      <w:pgMar w:top="993" w:right="2834" w:bottom="765"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46465" w14:textId="77777777" w:rsidR="00185887" w:rsidRDefault="00185887">
      <w:r>
        <w:separator/>
      </w:r>
    </w:p>
  </w:endnote>
  <w:endnote w:type="continuationSeparator" w:id="0">
    <w:p w14:paraId="6C6C3EFE" w14:textId="77777777" w:rsidR="00185887" w:rsidRDefault="00185887">
      <w:r>
        <w:continuationSeparator/>
      </w:r>
    </w:p>
  </w:endnote>
  <w:endnote w:type="continuationNotice" w:id="1">
    <w:p w14:paraId="5DE876D4" w14:textId="77777777" w:rsidR="00185887" w:rsidRDefault="001858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BBFDF" w14:textId="77777777" w:rsidR="00A40F5A" w:rsidRDefault="00A40F5A"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CCA826" w14:textId="77777777" w:rsidR="00A40F5A" w:rsidRDefault="00A40F5A"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FF0C1" w14:textId="487AA796" w:rsidR="00A40F5A" w:rsidRPr="008A7DC5" w:rsidRDefault="00A40F5A"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AF09A6">
      <w:rPr>
        <w:rStyle w:val="Seitenzahl"/>
        <w:rFonts w:ascii="Arial" w:hAnsi="Arial" w:cs="Arial"/>
        <w:noProof/>
        <w:sz w:val="22"/>
        <w:szCs w:val="22"/>
      </w:rPr>
      <w:t>2</w:t>
    </w:r>
    <w:r w:rsidRPr="008A7DC5">
      <w:rPr>
        <w:rStyle w:val="Seitenzahl"/>
        <w:rFonts w:ascii="Arial" w:hAnsi="Arial" w:cs="Arial"/>
        <w:sz w:val="22"/>
        <w:szCs w:val="22"/>
      </w:rPr>
      <w:fldChar w:fldCharType="end"/>
    </w:r>
  </w:p>
  <w:p w14:paraId="4733D369" w14:textId="77777777" w:rsidR="00A40F5A" w:rsidRPr="005D3E3F" w:rsidRDefault="00A40F5A"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054F6" w14:textId="77777777" w:rsidR="00185887" w:rsidRDefault="00185887">
      <w:r>
        <w:separator/>
      </w:r>
    </w:p>
  </w:footnote>
  <w:footnote w:type="continuationSeparator" w:id="0">
    <w:p w14:paraId="60627AA6" w14:textId="77777777" w:rsidR="00185887" w:rsidRDefault="00185887">
      <w:r>
        <w:continuationSeparator/>
      </w:r>
    </w:p>
  </w:footnote>
  <w:footnote w:type="continuationNotice" w:id="1">
    <w:p w14:paraId="79E34C4F" w14:textId="77777777" w:rsidR="00185887" w:rsidRDefault="001858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31B4A" w14:textId="77777777" w:rsidR="00D41BD1" w:rsidRDefault="00D41BD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961428"/>
    <w:multiLevelType w:val="multilevel"/>
    <w:tmpl w:val="E572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0C90F05"/>
    <w:multiLevelType w:val="multilevel"/>
    <w:tmpl w:val="AA7A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7"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2AF3B4E"/>
    <w:multiLevelType w:val="hybridMultilevel"/>
    <w:tmpl w:val="D9481F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1"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1"/>
  </w:num>
  <w:num w:numId="13">
    <w:abstractNumId w:val="16"/>
  </w:num>
  <w:num w:numId="14">
    <w:abstractNumId w:val="19"/>
  </w:num>
  <w:num w:numId="15">
    <w:abstractNumId w:val="22"/>
  </w:num>
  <w:num w:numId="16">
    <w:abstractNumId w:val="17"/>
  </w:num>
  <w:num w:numId="17">
    <w:abstractNumId w:val="0"/>
  </w:num>
  <w:num w:numId="18">
    <w:abstractNumId w:val="12"/>
  </w:num>
  <w:num w:numId="19">
    <w:abstractNumId w:val="20"/>
  </w:num>
  <w:num w:numId="20">
    <w:abstractNumId w:val="21"/>
  </w:num>
  <w:num w:numId="21">
    <w:abstractNumId w:val="18"/>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it-IT" w:vendorID="64" w:dllVersion="6" w:nlCheck="1" w:checkStyle="0"/>
  <w:activeWritingStyle w:appName="MSWord" w:lang="de-DE"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1098"/>
    <w:rsid w:val="00004837"/>
    <w:rsid w:val="00005023"/>
    <w:rsid w:val="0000799A"/>
    <w:rsid w:val="00012520"/>
    <w:rsid w:val="0001397C"/>
    <w:rsid w:val="000154E2"/>
    <w:rsid w:val="000159F0"/>
    <w:rsid w:val="00016622"/>
    <w:rsid w:val="000203A5"/>
    <w:rsid w:val="0002062B"/>
    <w:rsid w:val="00023501"/>
    <w:rsid w:val="00023C3F"/>
    <w:rsid w:val="00023EEE"/>
    <w:rsid w:val="000254CA"/>
    <w:rsid w:val="00027022"/>
    <w:rsid w:val="0003045A"/>
    <w:rsid w:val="000316B0"/>
    <w:rsid w:val="0003565F"/>
    <w:rsid w:val="00035AC9"/>
    <w:rsid w:val="00035C3B"/>
    <w:rsid w:val="000369B4"/>
    <w:rsid w:val="00036B09"/>
    <w:rsid w:val="00042E93"/>
    <w:rsid w:val="00043043"/>
    <w:rsid w:val="00043BDA"/>
    <w:rsid w:val="00043EA7"/>
    <w:rsid w:val="00044DAB"/>
    <w:rsid w:val="00044F8A"/>
    <w:rsid w:val="000457E7"/>
    <w:rsid w:val="00045D88"/>
    <w:rsid w:val="00046548"/>
    <w:rsid w:val="00047624"/>
    <w:rsid w:val="00050CC2"/>
    <w:rsid w:val="000571F5"/>
    <w:rsid w:val="000607CF"/>
    <w:rsid w:val="00061777"/>
    <w:rsid w:val="000622D0"/>
    <w:rsid w:val="00067A55"/>
    <w:rsid w:val="00067F9B"/>
    <w:rsid w:val="00070973"/>
    <w:rsid w:val="00071418"/>
    <w:rsid w:val="000726AA"/>
    <w:rsid w:val="00073F46"/>
    <w:rsid w:val="00076957"/>
    <w:rsid w:val="00080B5A"/>
    <w:rsid w:val="00081D1A"/>
    <w:rsid w:val="000821CD"/>
    <w:rsid w:val="00084158"/>
    <w:rsid w:val="000841F7"/>
    <w:rsid w:val="000866E9"/>
    <w:rsid w:val="00093B13"/>
    <w:rsid w:val="00094B0D"/>
    <w:rsid w:val="00095A4B"/>
    <w:rsid w:val="0009711C"/>
    <w:rsid w:val="00097184"/>
    <w:rsid w:val="000A12AB"/>
    <w:rsid w:val="000A3830"/>
    <w:rsid w:val="000A4130"/>
    <w:rsid w:val="000A7CF4"/>
    <w:rsid w:val="000B0CED"/>
    <w:rsid w:val="000B242B"/>
    <w:rsid w:val="000B374A"/>
    <w:rsid w:val="000B38F0"/>
    <w:rsid w:val="000B3957"/>
    <w:rsid w:val="000B3E62"/>
    <w:rsid w:val="000B4833"/>
    <w:rsid w:val="000B4E8F"/>
    <w:rsid w:val="000B7DA9"/>
    <w:rsid w:val="000C4E7F"/>
    <w:rsid w:val="000C50C1"/>
    <w:rsid w:val="000C6EAF"/>
    <w:rsid w:val="000C717A"/>
    <w:rsid w:val="000C76E4"/>
    <w:rsid w:val="000D00DE"/>
    <w:rsid w:val="000D131B"/>
    <w:rsid w:val="000D3559"/>
    <w:rsid w:val="000D3AE1"/>
    <w:rsid w:val="000D49A8"/>
    <w:rsid w:val="000D509E"/>
    <w:rsid w:val="000D5173"/>
    <w:rsid w:val="000D701A"/>
    <w:rsid w:val="000D7133"/>
    <w:rsid w:val="000E10E6"/>
    <w:rsid w:val="000E2F1B"/>
    <w:rsid w:val="000E3651"/>
    <w:rsid w:val="000E4489"/>
    <w:rsid w:val="000E64EB"/>
    <w:rsid w:val="000F1FF0"/>
    <w:rsid w:val="000F2DC0"/>
    <w:rsid w:val="000F36E8"/>
    <w:rsid w:val="000F4920"/>
    <w:rsid w:val="001040C4"/>
    <w:rsid w:val="00105560"/>
    <w:rsid w:val="001060CF"/>
    <w:rsid w:val="001112D5"/>
    <w:rsid w:val="00113F61"/>
    <w:rsid w:val="00115C79"/>
    <w:rsid w:val="00116F8D"/>
    <w:rsid w:val="001174B2"/>
    <w:rsid w:val="00117BD6"/>
    <w:rsid w:val="0012007A"/>
    <w:rsid w:val="001217E8"/>
    <w:rsid w:val="0012250C"/>
    <w:rsid w:val="00125D12"/>
    <w:rsid w:val="0013217C"/>
    <w:rsid w:val="00134E51"/>
    <w:rsid w:val="00135AE1"/>
    <w:rsid w:val="00137451"/>
    <w:rsid w:val="00140020"/>
    <w:rsid w:val="00142320"/>
    <w:rsid w:val="001440C7"/>
    <w:rsid w:val="00144335"/>
    <w:rsid w:val="00146BB6"/>
    <w:rsid w:val="00156103"/>
    <w:rsid w:val="00161F11"/>
    <w:rsid w:val="00162151"/>
    <w:rsid w:val="00165037"/>
    <w:rsid w:val="0016588E"/>
    <w:rsid w:val="00171249"/>
    <w:rsid w:val="0017229A"/>
    <w:rsid w:val="00175A5C"/>
    <w:rsid w:val="00177182"/>
    <w:rsid w:val="001806EE"/>
    <w:rsid w:val="00180CE5"/>
    <w:rsid w:val="00182EE7"/>
    <w:rsid w:val="00183624"/>
    <w:rsid w:val="00184FB6"/>
    <w:rsid w:val="00185887"/>
    <w:rsid w:val="00187A85"/>
    <w:rsid w:val="0019593B"/>
    <w:rsid w:val="001A01C4"/>
    <w:rsid w:val="001A049A"/>
    <w:rsid w:val="001A1B69"/>
    <w:rsid w:val="001A1FC0"/>
    <w:rsid w:val="001A20C0"/>
    <w:rsid w:val="001A2D9D"/>
    <w:rsid w:val="001A3477"/>
    <w:rsid w:val="001A3EDD"/>
    <w:rsid w:val="001A4301"/>
    <w:rsid w:val="001A7A43"/>
    <w:rsid w:val="001B0FC5"/>
    <w:rsid w:val="001B141B"/>
    <w:rsid w:val="001B3049"/>
    <w:rsid w:val="001C151B"/>
    <w:rsid w:val="001C20C4"/>
    <w:rsid w:val="001C2B6A"/>
    <w:rsid w:val="001C3CF3"/>
    <w:rsid w:val="001C5692"/>
    <w:rsid w:val="001C590C"/>
    <w:rsid w:val="001C64F8"/>
    <w:rsid w:val="001C65F9"/>
    <w:rsid w:val="001C7C48"/>
    <w:rsid w:val="001C7DD2"/>
    <w:rsid w:val="001D16AA"/>
    <w:rsid w:val="001D3038"/>
    <w:rsid w:val="001D6033"/>
    <w:rsid w:val="001D7ED0"/>
    <w:rsid w:val="001E27FB"/>
    <w:rsid w:val="001E4272"/>
    <w:rsid w:val="001E4306"/>
    <w:rsid w:val="001E4A86"/>
    <w:rsid w:val="001E64AB"/>
    <w:rsid w:val="001E6D06"/>
    <w:rsid w:val="001E7FDD"/>
    <w:rsid w:val="001F0BC9"/>
    <w:rsid w:val="001F1745"/>
    <w:rsid w:val="001F520F"/>
    <w:rsid w:val="001F5590"/>
    <w:rsid w:val="001F61DC"/>
    <w:rsid w:val="00201697"/>
    <w:rsid w:val="002029AD"/>
    <w:rsid w:val="002079EE"/>
    <w:rsid w:val="00207D7F"/>
    <w:rsid w:val="00210A74"/>
    <w:rsid w:val="0021197B"/>
    <w:rsid w:val="002120B5"/>
    <w:rsid w:val="002126BB"/>
    <w:rsid w:val="00212B65"/>
    <w:rsid w:val="00212B66"/>
    <w:rsid w:val="0021318D"/>
    <w:rsid w:val="00215AA1"/>
    <w:rsid w:val="00220E08"/>
    <w:rsid w:val="00222B40"/>
    <w:rsid w:val="00224089"/>
    <w:rsid w:val="00225186"/>
    <w:rsid w:val="00226841"/>
    <w:rsid w:val="002273BA"/>
    <w:rsid w:val="00227F9C"/>
    <w:rsid w:val="00231DFF"/>
    <w:rsid w:val="00232199"/>
    <w:rsid w:val="002330E4"/>
    <w:rsid w:val="00235F36"/>
    <w:rsid w:val="00240EBF"/>
    <w:rsid w:val="00241E12"/>
    <w:rsid w:val="002433B1"/>
    <w:rsid w:val="00251AA1"/>
    <w:rsid w:val="002538EF"/>
    <w:rsid w:val="00257F9C"/>
    <w:rsid w:val="002635AD"/>
    <w:rsid w:val="00263F8E"/>
    <w:rsid w:val="00264F3B"/>
    <w:rsid w:val="00267703"/>
    <w:rsid w:val="00267E50"/>
    <w:rsid w:val="00272395"/>
    <w:rsid w:val="00275D2A"/>
    <w:rsid w:val="00280689"/>
    <w:rsid w:val="00282B4D"/>
    <w:rsid w:val="0028339C"/>
    <w:rsid w:val="0028385C"/>
    <w:rsid w:val="002844A3"/>
    <w:rsid w:val="002856F9"/>
    <w:rsid w:val="0029246B"/>
    <w:rsid w:val="0029314F"/>
    <w:rsid w:val="002932C0"/>
    <w:rsid w:val="00293AAF"/>
    <w:rsid w:val="00293B0C"/>
    <w:rsid w:val="00294A74"/>
    <w:rsid w:val="002951C8"/>
    <w:rsid w:val="00295DEC"/>
    <w:rsid w:val="00297813"/>
    <w:rsid w:val="00297F3A"/>
    <w:rsid w:val="002A035E"/>
    <w:rsid w:val="002A0C47"/>
    <w:rsid w:val="002A1716"/>
    <w:rsid w:val="002A58B1"/>
    <w:rsid w:val="002A6BA8"/>
    <w:rsid w:val="002A7798"/>
    <w:rsid w:val="002B07E4"/>
    <w:rsid w:val="002B0F5D"/>
    <w:rsid w:val="002B2EDA"/>
    <w:rsid w:val="002B480E"/>
    <w:rsid w:val="002B7669"/>
    <w:rsid w:val="002B76AC"/>
    <w:rsid w:val="002B7BEE"/>
    <w:rsid w:val="002C0BB2"/>
    <w:rsid w:val="002C58B5"/>
    <w:rsid w:val="002D0C4E"/>
    <w:rsid w:val="002D1629"/>
    <w:rsid w:val="002D1ED3"/>
    <w:rsid w:val="002D282F"/>
    <w:rsid w:val="002D371B"/>
    <w:rsid w:val="002D4366"/>
    <w:rsid w:val="002D4AF1"/>
    <w:rsid w:val="002D6893"/>
    <w:rsid w:val="002D762F"/>
    <w:rsid w:val="002D7B47"/>
    <w:rsid w:val="002E049F"/>
    <w:rsid w:val="002E06C4"/>
    <w:rsid w:val="002E0923"/>
    <w:rsid w:val="002E15CC"/>
    <w:rsid w:val="002E56C2"/>
    <w:rsid w:val="002E6B56"/>
    <w:rsid w:val="002E7066"/>
    <w:rsid w:val="002F382C"/>
    <w:rsid w:val="002F457F"/>
    <w:rsid w:val="002F5F73"/>
    <w:rsid w:val="002F6AFB"/>
    <w:rsid w:val="002F6FBC"/>
    <w:rsid w:val="003031D0"/>
    <w:rsid w:val="00304711"/>
    <w:rsid w:val="00304CDE"/>
    <w:rsid w:val="0030785F"/>
    <w:rsid w:val="00315350"/>
    <w:rsid w:val="003203FA"/>
    <w:rsid w:val="00320DB3"/>
    <w:rsid w:val="00320FCA"/>
    <w:rsid w:val="00325291"/>
    <w:rsid w:val="00327DD3"/>
    <w:rsid w:val="00335B53"/>
    <w:rsid w:val="00336DB4"/>
    <w:rsid w:val="00337956"/>
    <w:rsid w:val="00340329"/>
    <w:rsid w:val="0034104F"/>
    <w:rsid w:val="00341C41"/>
    <w:rsid w:val="00341ECD"/>
    <w:rsid w:val="00342E0A"/>
    <w:rsid w:val="00343073"/>
    <w:rsid w:val="00344B66"/>
    <w:rsid w:val="003508C1"/>
    <w:rsid w:val="00351189"/>
    <w:rsid w:val="00351A35"/>
    <w:rsid w:val="0035515D"/>
    <w:rsid w:val="003600AB"/>
    <w:rsid w:val="00363123"/>
    <w:rsid w:val="00363A2C"/>
    <w:rsid w:val="0036666C"/>
    <w:rsid w:val="003677D9"/>
    <w:rsid w:val="00370178"/>
    <w:rsid w:val="00371651"/>
    <w:rsid w:val="00372D77"/>
    <w:rsid w:val="00372EEC"/>
    <w:rsid w:val="003732E1"/>
    <w:rsid w:val="00373B78"/>
    <w:rsid w:val="003743D2"/>
    <w:rsid w:val="00375B33"/>
    <w:rsid w:val="0037763F"/>
    <w:rsid w:val="003803AE"/>
    <w:rsid w:val="00381A48"/>
    <w:rsid w:val="00381DC8"/>
    <w:rsid w:val="00383586"/>
    <w:rsid w:val="00385586"/>
    <w:rsid w:val="003913DF"/>
    <w:rsid w:val="00394A74"/>
    <w:rsid w:val="00395D1A"/>
    <w:rsid w:val="00395F29"/>
    <w:rsid w:val="003A28B2"/>
    <w:rsid w:val="003A4A0E"/>
    <w:rsid w:val="003A6B06"/>
    <w:rsid w:val="003B01F3"/>
    <w:rsid w:val="003B203D"/>
    <w:rsid w:val="003B32E7"/>
    <w:rsid w:val="003B537D"/>
    <w:rsid w:val="003B6DB6"/>
    <w:rsid w:val="003C05A2"/>
    <w:rsid w:val="003C372A"/>
    <w:rsid w:val="003C40FE"/>
    <w:rsid w:val="003C5396"/>
    <w:rsid w:val="003C6B27"/>
    <w:rsid w:val="003D1C70"/>
    <w:rsid w:val="003D2BA5"/>
    <w:rsid w:val="003D6C27"/>
    <w:rsid w:val="003E0036"/>
    <w:rsid w:val="003E079A"/>
    <w:rsid w:val="003E6342"/>
    <w:rsid w:val="003F00D3"/>
    <w:rsid w:val="003F0B33"/>
    <w:rsid w:val="003F2882"/>
    <w:rsid w:val="003F4419"/>
    <w:rsid w:val="004010B8"/>
    <w:rsid w:val="004024BB"/>
    <w:rsid w:val="00403922"/>
    <w:rsid w:val="00410B8C"/>
    <w:rsid w:val="004121EB"/>
    <w:rsid w:val="0041655D"/>
    <w:rsid w:val="0042093A"/>
    <w:rsid w:val="00421376"/>
    <w:rsid w:val="004219C2"/>
    <w:rsid w:val="00423400"/>
    <w:rsid w:val="00423C8C"/>
    <w:rsid w:val="00430F1E"/>
    <w:rsid w:val="00433BB1"/>
    <w:rsid w:val="00435212"/>
    <w:rsid w:val="00435DE1"/>
    <w:rsid w:val="004376FE"/>
    <w:rsid w:val="00440AEE"/>
    <w:rsid w:val="004413AD"/>
    <w:rsid w:val="0044641F"/>
    <w:rsid w:val="0044657A"/>
    <w:rsid w:val="00446976"/>
    <w:rsid w:val="00450557"/>
    <w:rsid w:val="00452187"/>
    <w:rsid w:val="0045265C"/>
    <w:rsid w:val="004526AA"/>
    <w:rsid w:val="0045461D"/>
    <w:rsid w:val="0045572F"/>
    <w:rsid w:val="004560D4"/>
    <w:rsid w:val="00456135"/>
    <w:rsid w:val="0046086E"/>
    <w:rsid w:val="00463E7E"/>
    <w:rsid w:val="004649CA"/>
    <w:rsid w:val="00464B28"/>
    <w:rsid w:val="00467EC9"/>
    <w:rsid w:val="00471305"/>
    <w:rsid w:val="004715B0"/>
    <w:rsid w:val="00473764"/>
    <w:rsid w:val="00474D99"/>
    <w:rsid w:val="00474EA7"/>
    <w:rsid w:val="00474EDF"/>
    <w:rsid w:val="00474F0E"/>
    <w:rsid w:val="00475683"/>
    <w:rsid w:val="00480278"/>
    <w:rsid w:val="004838B0"/>
    <w:rsid w:val="00483BEF"/>
    <w:rsid w:val="00486E25"/>
    <w:rsid w:val="00494287"/>
    <w:rsid w:val="00495C66"/>
    <w:rsid w:val="004960BB"/>
    <w:rsid w:val="0049716E"/>
    <w:rsid w:val="00497758"/>
    <w:rsid w:val="004A1299"/>
    <w:rsid w:val="004A1BCD"/>
    <w:rsid w:val="004A2DAE"/>
    <w:rsid w:val="004A354C"/>
    <w:rsid w:val="004A3C22"/>
    <w:rsid w:val="004A557A"/>
    <w:rsid w:val="004A69CE"/>
    <w:rsid w:val="004A6BCF"/>
    <w:rsid w:val="004B06D6"/>
    <w:rsid w:val="004B1230"/>
    <w:rsid w:val="004B35F1"/>
    <w:rsid w:val="004B363B"/>
    <w:rsid w:val="004B46EA"/>
    <w:rsid w:val="004B4C53"/>
    <w:rsid w:val="004B5599"/>
    <w:rsid w:val="004B571A"/>
    <w:rsid w:val="004B5CF6"/>
    <w:rsid w:val="004C051A"/>
    <w:rsid w:val="004C06E7"/>
    <w:rsid w:val="004C2D24"/>
    <w:rsid w:val="004C348E"/>
    <w:rsid w:val="004C5D54"/>
    <w:rsid w:val="004C5ECE"/>
    <w:rsid w:val="004C6A0E"/>
    <w:rsid w:val="004C732B"/>
    <w:rsid w:val="004C7E3E"/>
    <w:rsid w:val="004D4CB7"/>
    <w:rsid w:val="004D726F"/>
    <w:rsid w:val="004D7E6B"/>
    <w:rsid w:val="004E2A2A"/>
    <w:rsid w:val="004E2D3E"/>
    <w:rsid w:val="004E3CD8"/>
    <w:rsid w:val="004E6DF7"/>
    <w:rsid w:val="004F2260"/>
    <w:rsid w:val="004F47E9"/>
    <w:rsid w:val="004F50DA"/>
    <w:rsid w:val="004F5B2B"/>
    <w:rsid w:val="004F6768"/>
    <w:rsid w:val="004F754F"/>
    <w:rsid w:val="004F75DB"/>
    <w:rsid w:val="00500157"/>
    <w:rsid w:val="0050050C"/>
    <w:rsid w:val="00504424"/>
    <w:rsid w:val="00511910"/>
    <w:rsid w:val="00511E4C"/>
    <w:rsid w:val="00512034"/>
    <w:rsid w:val="0051651E"/>
    <w:rsid w:val="00516728"/>
    <w:rsid w:val="0051672F"/>
    <w:rsid w:val="00517232"/>
    <w:rsid w:val="00517A94"/>
    <w:rsid w:val="00522C93"/>
    <w:rsid w:val="00525B87"/>
    <w:rsid w:val="00527B0E"/>
    <w:rsid w:val="00530942"/>
    <w:rsid w:val="005321D8"/>
    <w:rsid w:val="00535EB0"/>
    <w:rsid w:val="00542E61"/>
    <w:rsid w:val="005430F7"/>
    <w:rsid w:val="00543FFA"/>
    <w:rsid w:val="005450AC"/>
    <w:rsid w:val="00550205"/>
    <w:rsid w:val="00550527"/>
    <w:rsid w:val="005558CB"/>
    <w:rsid w:val="00560D60"/>
    <w:rsid w:val="00561788"/>
    <w:rsid w:val="005619C4"/>
    <w:rsid w:val="00564235"/>
    <w:rsid w:val="00564591"/>
    <w:rsid w:val="00565A5A"/>
    <w:rsid w:val="00565E82"/>
    <w:rsid w:val="00571B7E"/>
    <w:rsid w:val="00572B3C"/>
    <w:rsid w:val="005736AC"/>
    <w:rsid w:val="00573A8B"/>
    <w:rsid w:val="00574C43"/>
    <w:rsid w:val="00574F43"/>
    <w:rsid w:val="00584038"/>
    <w:rsid w:val="005858E8"/>
    <w:rsid w:val="00587684"/>
    <w:rsid w:val="00587E31"/>
    <w:rsid w:val="005909A8"/>
    <w:rsid w:val="005917D0"/>
    <w:rsid w:val="005923BA"/>
    <w:rsid w:val="005929CF"/>
    <w:rsid w:val="00595677"/>
    <w:rsid w:val="00596583"/>
    <w:rsid w:val="00596B30"/>
    <w:rsid w:val="005A2AAD"/>
    <w:rsid w:val="005A2BB2"/>
    <w:rsid w:val="005A55F0"/>
    <w:rsid w:val="005A5727"/>
    <w:rsid w:val="005A5B9A"/>
    <w:rsid w:val="005A5F60"/>
    <w:rsid w:val="005A628A"/>
    <w:rsid w:val="005A7A1A"/>
    <w:rsid w:val="005A7AE5"/>
    <w:rsid w:val="005B3AEC"/>
    <w:rsid w:val="005B6167"/>
    <w:rsid w:val="005B6805"/>
    <w:rsid w:val="005B74BB"/>
    <w:rsid w:val="005C689D"/>
    <w:rsid w:val="005C7046"/>
    <w:rsid w:val="005D15FF"/>
    <w:rsid w:val="005D191D"/>
    <w:rsid w:val="005D414F"/>
    <w:rsid w:val="005D7F84"/>
    <w:rsid w:val="005D7FBC"/>
    <w:rsid w:val="005E1A25"/>
    <w:rsid w:val="005E2B46"/>
    <w:rsid w:val="005E40F7"/>
    <w:rsid w:val="005E67AB"/>
    <w:rsid w:val="005E7688"/>
    <w:rsid w:val="005F0625"/>
    <w:rsid w:val="005F4CD0"/>
    <w:rsid w:val="005F5E9E"/>
    <w:rsid w:val="005F63C8"/>
    <w:rsid w:val="00601FF6"/>
    <w:rsid w:val="006022C3"/>
    <w:rsid w:val="0060460D"/>
    <w:rsid w:val="00606FA1"/>
    <w:rsid w:val="006079C0"/>
    <w:rsid w:val="00607E5C"/>
    <w:rsid w:val="0061254A"/>
    <w:rsid w:val="00616C88"/>
    <w:rsid w:val="00621DF2"/>
    <w:rsid w:val="00622B2E"/>
    <w:rsid w:val="006236F4"/>
    <w:rsid w:val="00624ACC"/>
    <w:rsid w:val="006274B5"/>
    <w:rsid w:val="0063096B"/>
    <w:rsid w:val="00630ED5"/>
    <w:rsid w:val="00632432"/>
    <w:rsid w:val="006346BE"/>
    <w:rsid w:val="00635FB4"/>
    <w:rsid w:val="00641281"/>
    <w:rsid w:val="00645512"/>
    <w:rsid w:val="00645C8D"/>
    <w:rsid w:val="00645EC7"/>
    <w:rsid w:val="006463C3"/>
    <w:rsid w:val="00646B4B"/>
    <w:rsid w:val="00646EAF"/>
    <w:rsid w:val="00647F65"/>
    <w:rsid w:val="006530F4"/>
    <w:rsid w:val="00656045"/>
    <w:rsid w:val="00657C6F"/>
    <w:rsid w:val="00661C8F"/>
    <w:rsid w:val="00662F7B"/>
    <w:rsid w:val="00664A96"/>
    <w:rsid w:val="00666D4B"/>
    <w:rsid w:val="00667C11"/>
    <w:rsid w:val="00670DCA"/>
    <w:rsid w:val="006722B6"/>
    <w:rsid w:val="00672DB4"/>
    <w:rsid w:val="006767B4"/>
    <w:rsid w:val="00677BAC"/>
    <w:rsid w:val="00677D1A"/>
    <w:rsid w:val="00680538"/>
    <w:rsid w:val="00680FE7"/>
    <w:rsid w:val="00681870"/>
    <w:rsid w:val="0068500D"/>
    <w:rsid w:val="00685AAD"/>
    <w:rsid w:val="006912E2"/>
    <w:rsid w:val="006916FA"/>
    <w:rsid w:val="00691B15"/>
    <w:rsid w:val="006921E7"/>
    <w:rsid w:val="00692F26"/>
    <w:rsid w:val="006947B0"/>
    <w:rsid w:val="0069505C"/>
    <w:rsid w:val="00695D7D"/>
    <w:rsid w:val="006A05EC"/>
    <w:rsid w:val="006A0EC8"/>
    <w:rsid w:val="006A2DCB"/>
    <w:rsid w:val="006A6A1F"/>
    <w:rsid w:val="006A6AB2"/>
    <w:rsid w:val="006A7285"/>
    <w:rsid w:val="006B455C"/>
    <w:rsid w:val="006B56D1"/>
    <w:rsid w:val="006B5CE6"/>
    <w:rsid w:val="006B6FF1"/>
    <w:rsid w:val="006B7676"/>
    <w:rsid w:val="006C2724"/>
    <w:rsid w:val="006C3430"/>
    <w:rsid w:val="006C350E"/>
    <w:rsid w:val="006C7522"/>
    <w:rsid w:val="006D0A8C"/>
    <w:rsid w:val="006D172A"/>
    <w:rsid w:val="006D28BB"/>
    <w:rsid w:val="006D2A42"/>
    <w:rsid w:val="006D3889"/>
    <w:rsid w:val="006D38EE"/>
    <w:rsid w:val="006D4B14"/>
    <w:rsid w:val="006D5D68"/>
    <w:rsid w:val="006D6886"/>
    <w:rsid w:val="006E02A5"/>
    <w:rsid w:val="006E1ABD"/>
    <w:rsid w:val="006E1DB4"/>
    <w:rsid w:val="006E2183"/>
    <w:rsid w:val="006E5C9C"/>
    <w:rsid w:val="006F0167"/>
    <w:rsid w:val="006F4C90"/>
    <w:rsid w:val="006F64AC"/>
    <w:rsid w:val="006F725A"/>
    <w:rsid w:val="006F7318"/>
    <w:rsid w:val="00700CDF"/>
    <w:rsid w:val="0070133F"/>
    <w:rsid w:val="00701AE8"/>
    <w:rsid w:val="00702F9C"/>
    <w:rsid w:val="00705F8F"/>
    <w:rsid w:val="007060CF"/>
    <w:rsid w:val="00711AAA"/>
    <w:rsid w:val="00712538"/>
    <w:rsid w:val="00715F18"/>
    <w:rsid w:val="00720658"/>
    <w:rsid w:val="00720C80"/>
    <w:rsid w:val="00722543"/>
    <w:rsid w:val="0072313E"/>
    <w:rsid w:val="00723916"/>
    <w:rsid w:val="00725813"/>
    <w:rsid w:val="00725AFC"/>
    <w:rsid w:val="007306EF"/>
    <w:rsid w:val="00730F94"/>
    <w:rsid w:val="007318ED"/>
    <w:rsid w:val="00736448"/>
    <w:rsid w:val="00736F01"/>
    <w:rsid w:val="007437E1"/>
    <w:rsid w:val="00743A57"/>
    <w:rsid w:val="00746C63"/>
    <w:rsid w:val="00747957"/>
    <w:rsid w:val="00752B58"/>
    <w:rsid w:val="00752D6D"/>
    <w:rsid w:val="00752D78"/>
    <w:rsid w:val="00760BE1"/>
    <w:rsid w:val="00760F56"/>
    <w:rsid w:val="00762116"/>
    <w:rsid w:val="00762F3E"/>
    <w:rsid w:val="007633A3"/>
    <w:rsid w:val="00764666"/>
    <w:rsid w:val="00766BAA"/>
    <w:rsid w:val="00766D67"/>
    <w:rsid w:val="00767E2D"/>
    <w:rsid w:val="00776013"/>
    <w:rsid w:val="00777944"/>
    <w:rsid w:val="0078133D"/>
    <w:rsid w:val="007819E4"/>
    <w:rsid w:val="00781AF6"/>
    <w:rsid w:val="00781FFE"/>
    <w:rsid w:val="00782012"/>
    <w:rsid w:val="0078202E"/>
    <w:rsid w:val="00782AD6"/>
    <w:rsid w:val="00782C59"/>
    <w:rsid w:val="00783ACE"/>
    <w:rsid w:val="007842E3"/>
    <w:rsid w:val="00786EB6"/>
    <w:rsid w:val="00787A7D"/>
    <w:rsid w:val="00792514"/>
    <w:rsid w:val="0079271E"/>
    <w:rsid w:val="007943D8"/>
    <w:rsid w:val="00794D15"/>
    <w:rsid w:val="00795C89"/>
    <w:rsid w:val="0079787C"/>
    <w:rsid w:val="007A02AB"/>
    <w:rsid w:val="007A0D10"/>
    <w:rsid w:val="007A1E7D"/>
    <w:rsid w:val="007A36EE"/>
    <w:rsid w:val="007A4588"/>
    <w:rsid w:val="007A5F50"/>
    <w:rsid w:val="007A7DD4"/>
    <w:rsid w:val="007B006B"/>
    <w:rsid w:val="007B2E32"/>
    <w:rsid w:val="007B6235"/>
    <w:rsid w:val="007C07CD"/>
    <w:rsid w:val="007C1580"/>
    <w:rsid w:val="007C3557"/>
    <w:rsid w:val="007D1623"/>
    <w:rsid w:val="007D1E2A"/>
    <w:rsid w:val="007D3013"/>
    <w:rsid w:val="007D3A61"/>
    <w:rsid w:val="007D4BF5"/>
    <w:rsid w:val="007D772A"/>
    <w:rsid w:val="007E1196"/>
    <w:rsid w:val="007E5488"/>
    <w:rsid w:val="007F0241"/>
    <w:rsid w:val="007F20C4"/>
    <w:rsid w:val="007F2452"/>
    <w:rsid w:val="007F4430"/>
    <w:rsid w:val="007F4EBC"/>
    <w:rsid w:val="007F6578"/>
    <w:rsid w:val="007F664A"/>
    <w:rsid w:val="007F7EB0"/>
    <w:rsid w:val="00800E50"/>
    <w:rsid w:val="00803853"/>
    <w:rsid w:val="00804477"/>
    <w:rsid w:val="008055BF"/>
    <w:rsid w:val="00806323"/>
    <w:rsid w:val="0080686C"/>
    <w:rsid w:val="00807F31"/>
    <w:rsid w:val="00811B79"/>
    <w:rsid w:val="00811FE9"/>
    <w:rsid w:val="00815DFD"/>
    <w:rsid w:val="008222B7"/>
    <w:rsid w:val="00824EDB"/>
    <w:rsid w:val="00833ABC"/>
    <w:rsid w:val="00842271"/>
    <w:rsid w:val="00842EC9"/>
    <w:rsid w:val="00843210"/>
    <w:rsid w:val="00845AEC"/>
    <w:rsid w:val="00845C1F"/>
    <w:rsid w:val="00854527"/>
    <w:rsid w:val="0085569B"/>
    <w:rsid w:val="008562BD"/>
    <w:rsid w:val="00857B15"/>
    <w:rsid w:val="00857CAB"/>
    <w:rsid w:val="0086247B"/>
    <w:rsid w:val="0086261E"/>
    <w:rsid w:val="00863D7E"/>
    <w:rsid w:val="00865555"/>
    <w:rsid w:val="008659B5"/>
    <w:rsid w:val="00867ECC"/>
    <w:rsid w:val="0087098E"/>
    <w:rsid w:val="00870E67"/>
    <w:rsid w:val="00872911"/>
    <w:rsid w:val="008746B4"/>
    <w:rsid w:val="00874DBF"/>
    <w:rsid w:val="00875D8D"/>
    <w:rsid w:val="008764D5"/>
    <w:rsid w:val="00876F37"/>
    <w:rsid w:val="008839CF"/>
    <w:rsid w:val="00884EA9"/>
    <w:rsid w:val="00885634"/>
    <w:rsid w:val="00896C61"/>
    <w:rsid w:val="008A07D0"/>
    <w:rsid w:val="008A1829"/>
    <w:rsid w:val="008A293C"/>
    <w:rsid w:val="008A5D3D"/>
    <w:rsid w:val="008A6B39"/>
    <w:rsid w:val="008A7192"/>
    <w:rsid w:val="008B5B4B"/>
    <w:rsid w:val="008B5C26"/>
    <w:rsid w:val="008B65ED"/>
    <w:rsid w:val="008B6CB1"/>
    <w:rsid w:val="008B72F0"/>
    <w:rsid w:val="008C0C87"/>
    <w:rsid w:val="008C1DF4"/>
    <w:rsid w:val="008C4CC8"/>
    <w:rsid w:val="008C53ED"/>
    <w:rsid w:val="008C74BF"/>
    <w:rsid w:val="008D5F2A"/>
    <w:rsid w:val="008D7B7A"/>
    <w:rsid w:val="008E01EE"/>
    <w:rsid w:val="008E0C0F"/>
    <w:rsid w:val="008E12E9"/>
    <w:rsid w:val="008E143C"/>
    <w:rsid w:val="008E3B74"/>
    <w:rsid w:val="008E6209"/>
    <w:rsid w:val="008E64FD"/>
    <w:rsid w:val="008F0FBE"/>
    <w:rsid w:val="008F24FB"/>
    <w:rsid w:val="008F320D"/>
    <w:rsid w:val="008F3C48"/>
    <w:rsid w:val="008F4983"/>
    <w:rsid w:val="008F54BE"/>
    <w:rsid w:val="008F6BC5"/>
    <w:rsid w:val="00901D3D"/>
    <w:rsid w:val="00901DE7"/>
    <w:rsid w:val="0090289D"/>
    <w:rsid w:val="0090419D"/>
    <w:rsid w:val="009041B7"/>
    <w:rsid w:val="00907DE6"/>
    <w:rsid w:val="00913535"/>
    <w:rsid w:val="0091395D"/>
    <w:rsid w:val="009153EE"/>
    <w:rsid w:val="00916162"/>
    <w:rsid w:val="00920B68"/>
    <w:rsid w:val="00922B84"/>
    <w:rsid w:val="009240BB"/>
    <w:rsid w:val="00924B7E"/>
    <w:rsid w:val="009255AF"/>
    <w:rsid w:val="00925751"/>
    <w:rsid w:val="00925F6C"/>
    <w:rsid w:val="00926318"/>
    <w:rsid w:val="00926983"/>
    <w:rsid w:val="00927778"/>
    <w:rsid w:val="00933429"/>
    <w:rsid w:val="00934992"/>
    <w:rsid w:val="00936761"/>
    <w:rsid w:val="00941672"/>
    <w:rsid w:val="00941871"/>
    <w:rsid w:val="00941F6B"/>
    <w:rsid w:val="00942D60"/>
    <w:rsid w:val="009438D0"/>
    <w:rsid w:val="009457D0"/>
    <w:rsid w:val="009459C1"/>
    <w:rsid w:val="0094766C"/>
    <w:rsid w:val="00947E88"/>
    <w:rsid w:val="00950103"/>
    <w:rsid w:val="0095175A"/>
    <w:rsid w:val="00951D2C"/>
    <w:rsid w:val="009537A6"/>
    <w:rsid w:val="00954D59"/>
    <w:rsid w:val="009570BA"/>
    <w:rsid w:val="009572E9"/>
    <w:rsid w:val="00957D3C"/>
    <w:rsid w:val="00961E26"/>
    <w:rsid w:val="009623D8"/>
    <w:rsid w:val="00962BDF"/>
    <w:rsid w:val="00963F50"/>
    <w:rsid w:val="009645B1"/>
    <w:rsid w:val="009658C0"/>
    <w:rsid w:val="00965949"/>
    <w:rsid w:val="00966D53"/>
    <w:rsid w:val="00970BFE"/>
    <w:rsid w:val="00974C01"/>
    <w:rsid w:val="009752F1"/>
    <w:rsid w:val="00981157"/>
    <w:rsid w:val="009818C4"/>
    <w:rsid w:val="0098338A"/>
    <w:rsid w:val="00984095"/>
    <w:rsid w:val="00986630"/>
    <w:rsid w:val="00987AEE"/>
    <w:rsid w:val="00990AA0"/>
    <w:rsid w:val="00991093"/>
    <w:rsid w:val="009955E3"/>
    <w:rsid w:val="0099676A"/>
    <w:rsid w:val="009A0D13"/>
    <w:rsid w:val="009A550C"/>
    <w:rsid w:val="009B06E0"/>
    <w:rsid w:val="009B1394"/>
    <w:rsid w:val="009B14CD"/>
    <w:rsid w:val="009B230B"/>
    <w:rsid w:val="009B30A0"/>
    <w:rsid w:val="009B4354"/>
    <w:rsid w:val="009B53AC"/>
    <w:rsid w:val="009C1597"/>
    <w:rsid w:val="009C1DDB"/>
    <w:rsid w:val="009C3F30"/>
    <w:rsid w:val="009C64FB"/>
    <w:rsid w:val="009D14E4"/>
    <w:rsid w:val="009D1811"/>
    <w:rsid w:val="009D1EC5"/>
    <w:rsid w:val="009D2920"/>
    <w:rsid w:val="009D2E71"/>
    <w:rsid w:val="009D2F03"/>
    <w:rsid w:val="009D3EF5"/>
    <w:rsid w:val="009D444F"/>
    <w:rsid w:val="009D459A"/>
    <w:rsid w:val="009D7E8F"/>
    <w:rsid w:val="009E2E27"/>
    <w:rsid w:val="009E6951"/>
    <w:rsid w:val="009E6A8A"/>
    <w:rsid w:val="009E6CE2"/>
    <w:rsid w:val="009E7133"/>
    <w:rsid w:val="009F09E7"/>
    <w:rsid w:val="009F1E72"/>
    <w:rsid w:val="009F25A5"/>
    <w:rsid w:val="009F3CC3"/>
    <w:rsid w:val="009F4ACC"/>
    <w:rsid w:val="009F4EAD"/>
    <w:rsid w:val="009F5898"/>
    <w:rsid w:val="009F7D02"/>
    <w:rsid w:val="00A000EB"/>
    <w:rsid w:val="00A00220"/>
    <w:rsid w:val="00A00FD8"/>
    <w:rsid w:val="00A04BD9"/>
    <w:rsid w:val="00A11B3C"/>
    <w:rsid w:val="00A14E6B"/>
    <w:rsid w:val="00A15AD1"/>
    <w:rsid w:val="00A15ADD"/>
    <w:rsid w:val="00A163CE"/>
    <w:rsid w:val="00A20869"/>
    <w:rsid w:val="00A20B81"/>
    <w:rsid w:val="00A21B06"/>
    <w:rsid w:val="00A21FF6"/>
    <w:rsid w:val="00A256E5"/>
    <w:rsid w:val="00A26CD8"/>
    <w:rsid w:val="00A272F9"/>
    <w:rsid w:val="00A27B47"/>
    <w:rsid w:val="00A33856"/>
    <w:rsid w:val="00A3461A"/>
    <w:rsid w:val="00A35C60"/>
    <w:rsid w:val="00A37F88"/>
    <w:rsid w:val="00A40B58"/>
    <w:rsid w:val="00A40F5A"/>
    <w:rsid w:val="00A4170A"/>
    <w:rsid w:val="00A422C1"/>
    <w:rsid w:val="00A43C33"/>
    <w:rsid w:val="00A44A36"/>
    <w:rsid w:val="00A450BF"/>
    <w:rsid w:val="00A53640"/>
    <w:rsid w:val="00A53CA7"/>
    <w:rsid w:val="00A545FE"/>
    <w:rsid w:val="00A6046B"/>
    <w:rsid w:val="00A65215"/>
    <w:rsid w:val="00A7004D"/>
    <w:rsid w:val="00A71156"/>
    <w:rsid w:val="00A716E7"/>
    <w:rsid w:val="00A74351"/>
    <w:rsid w:val="00A7447C"/>
    <w:rsid w:val="00A744E2"/>
    <w:rsid w:val="00A74676"/>
    <w:rsid w:val="00A765CB"/>
    <w:rsid w:val="00A76F3E"/>
    <w:rsid w:val="00A83F7B"/>
    <w:rsid w:val="00A84D1C"/>
    <w:rsid w:val="00A86A35"/>
    <w:rsid w:val="00A9285F"/>
    <w:rsid w:val="00A92DBA"/>
    <w:rsid w:val="00A94145"/>
    <w:rsid w:val="00A95C07"/>
    <w:rsid w:val="00AA0E03"/>
    <w:rsid w:val="00AA1DB9"/>
    <w:rsid w:val="00AA2E20"/>
    <w:rsid w:val="00AA3327"/>
    <w:rsid w:val="00AA38D8"/>
    <w:rsid w:val="00AA4C07"/>
    <w:rsid w:val="00AA5A8C"/>
    <w:rsid w:val="00AA6547"/>
    <w:rsid w:val="00AA7971"/>
    <w:rsid w:val="00AB2E7B"/>
    <w:rsid w:val="00AB3E84"/>
    <w:rsid w:val="00AB67F4"/>
    <w:rsid w:val="00AB6EA1"/>
    <w:rsid w:val="00AB7832"/>
    <w:rsid w:val="00AC1CDE"/>
    <w:rsid w:val="00AC1DBD"/>
    <w:rsid w:val="00AC3447"/>
    <w:rsid w:val="00AC5834"/>
    <w:rsid w:val="00AC7061"/>
    <w:rsid w:val="00AC7711"/>
    <w:rsid w:val="00AD1FDC"/>
    <w:rsid w:val="00AD218D"/>
    <w:rsid w:val="00AD4E12"/>
    <w:rsid w:val="00AD54BF"/>
    <w:rsid w:val="00AD57A5"/>
    <w:rsid w:val="00AD6903"/>
    <w:rsid w:val="00AD743D"/>
    <w:rsid w:val="00AE0040"/>
    <w:rsid w:val="00AE067B"/>
    <w:rsid w:val="00AE1662"/>
    <w:rsid w:val="00AE230D"/>
    <w:rsid w:val="00AE2496"/>
    <w:rsid w:val="00AE3493"/>
    <w:rsid w:val="00AE6BE9"/>
    <w:rsid w:val="00AE70C4"/>
    <w:rsid w:val="00AF067D"/>
    <w:rsid w:val="00AF09A6"/>
    <w:rsid w:val="00AF0FCD"/>
    <w:rsid w:val="00AF485F"/>
    <w:rsid w:val="00AF5B13"/>
    <w:rsid w:val="00AF5B83"/>
    <w:rsid w:val="00AF7268"/>
    <w:rsid w:val="00AF7EBC"/>
    <w:rsid w:val="00B01DAF"/>
    <w:rsid w:val="00B041C9"/>
    <w:rsid w:val="00B063F0"/>
    <w:rsid w:val="00B06D1D"/>
    <w:rsid w:val="00B06ECA"/>
    <w:rsid w:val="00B07AE0"/>
    <w:rsid w:val="00B10968"/>
    <w:rsid w:val="00B12B47"/>
    <w:rsid w:val="00B131D9"/>
    <w:rsid w:val="00B13F1B"/>
    <w:rsid w:val="00B1727D"/>
    <w:rsid w:val="00B17370"/>
    <w:rsid w:val="00B17DC5"/>
    <w:rsid w:val="00B23008"/>
    <w:rsid w:val="00B23A74"/>
    <w:rsid w:val="00B23BDD"/>
    <w:rsid w:val="00B24857"/>
    <w:rsid w:val="00B26E47"/>
    <w:rsid w:val="00B309F2"/>
    <w:rsid w:val="00B30A8D"/>
    <w:rsid w:val="00B316A5"/>
    <w:rsid w:val="00B32186"/>
    <w:rsid w:val="00B3224A"/>
    <w:rsid w:val="00B33788"/>
    <w:rsid w:val="00B33EAD"/>
    <w:rsid w:val="00B345C8"/>
    <w:rsid w:val="00B40E9F"/>
    <w:rsid w:val="00B41294"/>
    <w:rsid w:val="00B414A8"/>
    <w:rsid w:val="00B4193E"/>
    <w:rsid w:val="00B41C46"/>
    <w:rsid w:val="00B42CB6"/>
    <w:rsid w:val="00B43875"/>
    <w:rsid w:val="00B50901"/>
    <w:rsid w:val="00B51D51"/>
    <w:rsid w:val="00B52DB1"/>
    <w:rsid w:val="00B52EBD"/>
    <w:rsid w:val="00B6148B"/>
    <w:rsid w:val="00B6216F"/>
    <w:rsid w:val="00B64B6A"/>
    <w:rsid w:val="00B668B9"/>
    <w:rsid w:val="00B71C46"/>
    <w:rsid w:val="00B72DDE"/>
    <w:rsid w:val="00B7340B"/>
    <w:rsid w:val="00B74123"/>
    <w:rsid w:val="00B77972"/>
    <w:rsid w:val="00B80256"/>
    <w:rsid w:val="00B91232"/>
    <w:rsid w:val="00B9151C"/>
    <w:rsid w:val="00B9417A"/>
    <w:rsid w:val="00B94521"/>
    <w:rsid w:val="00BA4852"/>
    <w:rsid w:val="00BA4DE5"/>
    <w:rsid w:val="00BA5424"/>
    <w:rsid w:val="00BA600A"/>
    <w:rsid w:val="00BB2BA1"/>
    <w:rsid w:val="00BB3072"/>
    <w:rsid w:val="00BB370A"/>
    <w:rsid w:val="00BB4CC3"/>
    <w:rsid w:val="00BB71D2"/>
    <w:rsid w:val="00BC2336"/>
    <w:rsid w:val="00BC31DE"/>
    <w:rsid w:val="00BC52D7"/>
    <w:rsid w:val="00BC609B"/>
    <w:rsid w:val="00BC721E"/>
    <w:rsid w:val="00BC79A6"/>
    <w:rsid w:val="00BD00AA"/>
    <w:rsid w:val="00BD230E"/>
    <w:rsid w:val="00BD236C"/>
    <w:rsid w:val="00BD4438"/>
    <w:rsid w:val="00BD4B0E"/>
    <w:rsid w:val="00BD6228"/>
    <w:rsid w:val="00BD76A8"/>
    <w:rsid w:val="00BE28A5"/>
    <w:rsid w:val="00BE321F"/>
    <w:rsid w:val="00BE47F6"/>
    <w:rsid w:val="00BF0E70"/>
    <w:rsid w:val="00BF2501"/>
    <w:rsid w:val="00BF5EC3"/>
    <w:rsid w:val="00BF7ECB"/>
    <w:rsid w:val="00C00EE2"/>
    <w:rsid w:val="00C013E0"/>
    <w:rsid w:val="00C015EE"/>
    <w:rsid w:val="00C015FA"/>
    <w:rsid w:val="00C034ED"/>
    <w:rsid w:val="00C035A1"/>
    <w:rsid w:val="00C05DE7"/>
    <w:rsid w:val="00C06AB6"/>
    <w:rsid w:val="00C10956"/>
    <w:rsid w:val="00C124A0"/>
    <w:rsid w:val="00C12648"/>
    <w:rsid w:val="00C1510D"/>
    <w:rsid w:val="00C15FD3"/>
    <w:rsid w:val="00C20E1B"/>
    <w:rsid w:val="00C21B6D"/>
    <w:rsid w:val="00C2263E"/>
    <w:rsid w:val="00C23091"/>
    <w:rsid w:val="00C231D1"/>
    <w:rsid w:val="00C23C2C"/>
    <w:rsid w:val="00C24644"/>
    <w:rsid w:val="00C26C85"/>
    <w:rsid w:val="00C27E9F"/>
    <w:rsid w:val="00C31238"/>
    <w:rsid w:val="00C325BE"/>
    <w:rsid w:val="00C32774"/>
    <w:rsid w:val="00C402F9"/>
    <w:rsid w:val="00C42D97"/>
    <w:rsid w:val="00C46E9B"/>
    <w:rsid w:val="00C472A5"/>
    <w:rsid w:val="00C52971"/>
    <w:rsid w:val="00C52D92"/>
    <w:rsid w:val="00C55B4A"/>
    <w:rsid w:val="00C57AF5"/>
    <w:rsid w:val="00C63560"/>
    <w:rsid w:val="00C655D9"/>
    <w:rsid w:val="00C659BF"/>
    <w:rsid w:val="00C7299B"/>
    <w:rsid w:val="00C72B97"/>
    <w:rsid w:val="00C73566"/>
    <w:rsid w:val="00C76BBF"/>
    <w:rsid w:val="00C77696"/>
    <w:rsid w:val="00C77D7F"/>
    <w:rsid w:val="00C831AE"/>
    <w:rsid w:val="00C86F7B"/>
    <w:rsid w:val="00C905B8"/>
    <w:rsid w:val="00C93C6D"/>
    <w:rsid w:val="00C94325"/>
    <w:rsid w:val="00C96374"/>
    <w:rsid w:val="00CA0461"/>
    <w:rsid w:val="00CA1FB1"/>
    <w:rsid w:val="00CA2E52"/>
    <w:rsid w:val="00CA36D7"/>
    <w:rsid w:val="00CA4029"/>
    <w:rsid w:val="00CB01F8"/>
    <w:rsid w:val="00CB1DEC"/>
    <w:rsid w:val="00CB2E3F"/>
    <w:rsid w:val="00CB323A"/>
    <w:rsid w:val="00CB46CC"/>
    <w:rsid w:val="00CB474C"/>
    <w:rsid w:val="00CB4C9B"/>
    <w:rsid w:val="00CB7072"/>
    <w:rsid w:val="00CB7454"/>
    <w:rsid w:val="00CC003F"/>
    <w:rsid w:val="00CC3109"/>
    <w:rsid w:val="00CC4764"/>
    <w:rsid w:val="00CD24C3"/>
    <w:rsid w:val="00CD2B83"/>
    <w:rsid w:val="00CD4652"/>
    <w:rsid w:val="00CD52D5"/>
    <w:rsid w:val="00CD56C4"/>
    <w:rsid w:val="00CD5C25"/>
    <w:rsid w:val="00CD6928"/>
    <w:rsid w:val="00CD7243"/>
    <w:rsid w:val="00CE31E2"/>
    <w:rsid w:val="00CE453F"/>
    <w:rsid w:val="00CE65A2"/>
    <w:rsid w:val="00CE7481"/>
    <w:rsid w:val="00CF1004"/>
    <w:rsid w:val="00CF1F6C"/>
    <w:rsid w:val="00CF2F3A"/>
    <w:rsid w:val="00D004BA"/>
    <w:rsid w:val="00D0139C"/>
    <w:rsid w:val="00D02F32"/>
    <w:rsid w:val="00D04C08"/>
    <w:rsid w:val="00D05A24"/>
    <w:rsid w:val="00D05C14"/>
    <w:rsid w:val="00D10A9A"/>
    <w:rsid w:val="00D11274"/>
    <w:rsid w:val="00D11CD8"/>
    <w:rsid w:val="00D122EA"/>
    <w:rsid w:val="00D12DAE"/>
    <w:rsid w:val="00D1457B"/>
    <w:rsid w:val="00D15CD4"/>
    <w:rsid w:val="00D16D57"/>
    <w:rsid w:val="00D205AD"/>
    <w:rsid w:val="00D20D3D"/>
    <w:rsid w:val="00D21A0E"/>
    <w:rsid w:val="00D25320"/>
    <w:rsid w:val="00D31E2E"/>
    <w:rsid w:val="00D32A14"/>
    <w:rsid w:val="00D33CEA"/>
    <w:rsid w:val="00D366B8"/>
    <w:rsid w:val="00D402B5"/>
    <w:rsid w:val="00D41BD1"/>
    <w:rsid w:val="00D43F81"/>
    <w:rsid w:val="00D444FC"/>
    <w:rsid w:val="00D44561"/>
    <w:rsid w:val="00D455A3"/>
    <w:rsid w:val="00D45C97"/>
    <w:rsid w:val="00D47AA6"/>
    <w:rsid w:val="00D47E11"/>
    <w:rsid w:val="00D5009E"/>
    <w:rsid w:val="00D5012D"/>
    <w:rsid w:val="00D51AAA"/>
    <w:rsid w:val="00D52C81"/>
    <w:rsid w:val="00D6039E"/>
    <w:rsid w:val="00D6153F"/>
    <w:rsid w:val="00D616A1"/>
    <w:rsid w:val="00D63164"/>
    <w:rsid w:val="00D71799"/>
    <w:rsid w:val="00D71E11"/>
    <w:rsid w:val="00D72EE5"/>
    <w:rsid w:val="00D75164"/>
    <w:rsid w:val="00D774A1"/>
    <w:rsid w:val="00D861A0"/>
    <w:rsid w:val="00D870B5"/>
    <w:rsid w:val="00D8714B"/>
    <w:rsid w:val="00D87EBC"/>
    <w:rsid w:val="00D87FAA"/>
    <w:rsid w:val="00D92773"/>
    <w:rsid w:val="00D92BE6"/>
    <w:rsid w:val="00D95FA6"/>
    <w:rsid w:val="00D961FD"/>
    <w:rsid w:val="00DA093B"/>
    <w:rsid w:val="00DA0B50"/>
    <w:rsid w:val="00DA2320"/>
    <w:rsid w:val="00DA673A"/>
    <w:rsid w:val="00DB0136"/>
    <w:rsid w:val="00DB196C"/>
    <w:rsid w:val="00DB3B47"/>
    <w:rsid w:val="00DB4791"/>
    <w:rsid w:val="00DB4B70"/>
    <w:rsid w:val="00DB4ED6"/>
    <w:rsid w:val="00DB771D"/>
    <w:rsid w:val="00DC263A"/>
    <w:rsid w:val="00DC3923"/>
    <w:rsid w:val="00DC66DF"/>
    <w:rsid w:val="00DC71D8"/>
    <w:rsid w:val="00DC7BD3"/>
    <w:rsid w:val="00DD026E"/>
    <w:rsid w:val="00DD16C2"/>
    <w:rsid w:val="00DD6B96"/>
    <w:rsid w:val="00DE0BCB"/>
    <w:rsid w:val="00DE171F"/>
    <w:rsid w:val="00DE1804"/>
    <w:rsid w:val="00DE37A7"/>
    <w:rsid w:val="00DE7420"/>
    <w:rsid w:val="00DF0146"/>
    <w:rsid w:val="00DF05C0"/>
    <w:rsid w:val="00DF1FF6"/>
    <w:rsid w:val="00DF2008"/>
    <w:rsid w:val="00DF282B"/>
    <w:rsid w:val="00DF2E13"/>
    <w:rsid w:val="00DF2ECC"/>
    <w:rsid w:val="00DF32E4"/>
    <w:rsid w:val="00DF361C"/>
    <w:rsid w:val="00DF5247"/>
    <w:rsid w:val="00E00530"/>
    <w:rsid w:val="00E006F9"/>
    <w:rsid w:val="00E01BEA"/>
    <w:rsid w:val="00E036EC"/>
    <w:rsid w:val="00E0458B"/>
    <w:rsid w:val="00E06414"/>
    <w:rsid w:val="00E07B06"/>
    <w:rsid w:val="00E17930"/>
    <w:rsid w:val="00E21D44"/>
    <w:rsid w:val="00E25220"/>
    <w:rsid w:val="00E261CA"/>
    <w:rsid w:val="00E26677"/>
    <w:rsid w:val="00E26ED3"/>
    <w:rsid w:val="00E276C0"/>
    <w:rsid w:val="00E27A71"/>
    <w:rsid w:val="00E311CA"/>
    <w:rsid w:val="00E32DC4"/>
    <w:rsid w:val="00E3449C"/>
    <w:rsid w:val="00E34985"/>
    <w:rsid w:val="00E364C4"/>
    <w:rsid w:val="00E407CF"/>
    <w:rsid w:val="00E422C6"/>
    <w:rsid w:val="00E46B50"/>
    <w:rsid w:val="00E51A06"/>
    <w:rsid w:val="00E51E68"/>
    <w:rsid w:val="00E51FFB"/>
    <w:rsid w:val="00E638B8"/>
    <w:rsid w:val="00E63E10"/>
    <w:rsid w:val="00E6780E"/>
    <w:rsid w:val="00E67EF4"/>
    <w:rsid w:val="00E72707"/>
    <w:rsid w:val="00E764B5"/>
    <w:rsid w:val="00E81DA3"/>
    <w:rsid w:val="00E83435"/>
    <w:rsid w:val="00E83C6C"/>
    <w:rsid w:val="00E83F8E"/>
    <w:rsid w:val="00E855EE"/>
    <w:rsid w:val="00E878C4"/>
    <w:rsid w:val="00E914B3"/>
    <w:rsid w:val="00E95779"/>
    <w:rsid w:val="00E9731E"/>
    <w:rsid w:val="00EA05EA"/>
    <w:rsid w:val="00EA1176"/>
    <w:rsid w:val="00EA129A"/>
    <w:rsid w:val="00EA1914"/>
    <w:rsid w:val="00EA3EE5"/>
    <w:rsid w:val="00EA43F8"/>
    <w:rsid w:val="00EA523E"/>
    <w:rsid w:val="00EA59C9"/>
    <w:rsid w:val="00EB0F62"/>
    <w:rsid w:val="00EB1FAF"/>
    <w:rsid w:val="00EB3C73"/>
    <w:rsid w:val="00EC3823"/>
    <w:rsid w:val="00EC5364"/>
    <w:rsid w:val="00EC5DBD"/>
    <w:rsid w:val="00EC6200"/>
    <w:rsid w:val="00EC7840"/>
    <w:rsid w:val="00ED0C99"/>
    <w:rsid w:val="00ED0E1A"/>
    <w:rsid w:val="00ED151B"/>
    <w:rsid w:val="00ED1881"/>
    <w:rsid w:val="00ED1997"/>
    <w:rsid w:val="00ED1A95"/>
    <w:rsid w:val="00ED3B45"/>
    <w:rsid w:val="00EE14C6"/>
    <w:rsid w:val="00EE4936"/>
    <w:rsid w:val="00EE4F7C"/>
    <w:rsid w:val="00EE5B7F"/>
    <w:rsid w:val="00EF4176"/>
    <w:rsid w:val="00EF671F"/>
    <w:rsid w:val="00EF7293"/>
    <w:rsid w:val="00F014FA"/>
    <w:rsid w:val="00F019FF"/>
    <w:rsid w:val="00F03C84"/>
    <w:rsid w:val="00F03EB0"/>
    <w:rsid w:val="00F052F9"/>
    <w:rsid w:val="00F06C57"/>
    <w:rsid w:val="00F07360"/>
    <w:rsid w:val="00F10C90"/>
    <w:rsid w:val="00F1401B"/>
    <w:rsid w:val="00F1464F"/>
    <w:rsid w:val="00F14FA2"/>
    <w:rsid w:val="00F151F8"/>
    <w:rsid w:val="00F2187C"/>
    <w:rsid w:val="00F23075"/>
    <w:rsid w:val="00F24EFE"/>
    <w:rsid w:val="00F30380"/>
    <w:rsid w:val="00F31DAD"/>
    <w:rsid w:val="00F322A4"/>
    <w:rsid w:val="00F34504"/>
    <w:rsid w:val="00F405B0"/>
    <w:rsid w:val="00F421D2"/>
    <w:rsid w:val="00F46857"/>
    <w:rsid w:val="00F47BEF"/>
    <w:rsid w:val="00F47EDD"/>
    <w:rsid w:val="00F5025C"/>
    <w:rsid w:val="00F54273"/>
    <w:rsid w:val="00F5572F"/>
    <w:rsid w:val="00F55ACB"/>
    <w:rsid w:val="00F561E2"/>
    <w:rsid w:val="00F56937"/>
    <w:rsid w:val="00F56EAD"/>
    <w:rsid w:val="00F60CE4"/>
    <w:rsid w:val="00F61780"/>
    <w:rsid w:val="00F627C8"/>
    <w:rsid w:val="00F63681"/>
    <w:rsid w:val="00F6375F"/>
    <w:rsid w:val="00F66BB9"/>
    <w:rsid w:val="00F66DF2"/>
    <w:rsid w:val="00F67083"/>
    <w:rsid w:val="00F73B2B"/>
    <w:rsid w:val="00F74CC6"/>
    <w:rsid w:val="00F75534"/>
    <w:rsid w:val="00F75D3A"/>
    <w:rsid w:val="00F75FF8"/>
    <w:rsid w:val="00F76667"/>
    <w:rsid w:val="00F76A8C"/>
    <w:rsid w:val="00F82415"/>
    <w:rsid w:val="00F825E3"/>
    <w:rsid w:val="00F83D42"/>
    <w:rsid w:val="00F84733"/>
    <w:rsid w:val="00F855B6"/>
    <w:rsid w:val="00F86908"/>
    <w:rsid w:val="00F87062"/>
    <w:rsid w:val="00F90D9E"/>
    <w:rsid w:val="00F91823"/>
    <w:rsid w:val="00F9233C"/>
    <w:rsid w:val="00F93D00"/>
    <w:rsid w:val="00F93EF7"/>
    <w:rsid w:val="00F9447A"/>
    <w:rsid w:val="00F94B5A"/>
    <w:rsid w:val="00F94EF7"/>
    <w:rsid w:val="00F97372"/>
    <w:rsid w:val="00FA0917"/>
    <w:rsid w:val="00FA741F"/>
    <w:rsid w:val="00FB6097"/>
    <w:rsid w:val="00FB71B1"/>
    <w:rsid w:val="00FB754B"/>
    <w:rsid w:val="00FB7A05"/>
    <w:rsid w:val="00FC08DF"/>
    <w:rsid w:val="00FC1101"/>
    <w:rsid w:val="00FC119A"/>
    <w:rsid w:val="00FC2132"/>
    <w:rsid w:val="00FC4E5B"/>
    <w:rsid w:val="00FD152A"/>
    <w:rsid w:val="00FD17B6"/>
    <w:rsid w:val="00FD199B"/>
    <w:rsid w:val="00FD2AD7"/>
    <w:rsid w:val="00FD362D"/>
    <w:rsid w:val="00FD5B13"/>
    <w:rsid w:val="00FE138A"/>
    <w:rsid w:val="00FE1542"/>
    <w:rsid w:val="00FE19E6"/>
    <w:rsid w:val="00FF0519"/>
    <w:rsid w:val="00FF26A1"/>
    <w:rsid w:val="00FF3CF1"/>
    <w:rsid w:val="00FF5507"/>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171CB"/>
  <w14:defaultImageDpi w14:val="300"/>
  <w15:docId w15:val="{6127CE35-2250-1F4B-BF3C-6EA6D065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BD236C"/>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link w:val="NurTextZchn"/>
    <w:uiPriority w:val="99"/>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uiPriority w:val="99"/>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 w:type="character" w:customStyle="1" w:styleId="apple-converted-space">
    <w:name w:val="apple-converted-space"/>
    <w:basedOn w:val="Absatz-Standardschriftart"/>
    <w:rsid w:val="00A83F7B"/>
  </w:style>
  <w:style w:type="character" w:customStyle="1" w:styleId="NurTextZchn">
    <w:name w:val="Nur Text Zchn"/>
    <w:basedOn w:val="Absatz-Standardschriftart"/>
    <w:link w:val="NurText"/>
    <w:uiPriority w:val="99"/>
    <w:rsid w:val="00942D60"/>
    <w:rPr>
      <w:rFonts w:ascii="Courier New" w:hAnsi="Courier New" w:cs="Courier New"/>
    </w:rPr>
  </w:style>
  <w:style w:type="paragraph" w:customStyle="1" w:styleId="xmsonormal">
    <w:name w:val="x_msonormal"/>
    <w:basedOn w:val="Standard"/>
    <w:rsid w:val="00B7340B"/>
    <w:pPr>
      <w:spacing w:before="100" w:beforeAutospacing="1" w:after="100" w:afterAutospacing="1"/>
    </w:pPr>
  </w:style>
  <w:style w:type="paragraph" w:customStyle="1" w:styleId="xmsolistparagraph">
    <w:name w:val="x_msolistparagraph"/>
    <w:basedOn w:val="Standard"/>
    <w:rsid w:val="00B7340B"/>
    <w:pPr>
      <w:spacing w:before="100" w:beforeAutospacing="1" w:after="100" w:afterAutospacing="1"/>
    </w:pPr>
  </w:style>
  <w:style w:type="character" w:customStyle="1" w:styleId="NichtaufgelsteErwhnung2">
    <w:name w:val="Nicht aufgelöste Erwähnung2"/>
    <w:basedOn w:val="Absatz-Standardschriftart"/>
    <w:uiPriority w:val="99"/>
    <w:semiHidden/>
    <w:unhideWhenUsed/>
    <w:rsid w:val="00B7340B"/>
    <w:rPr>
      <w:color w:val="605E5C"/>
      <w:shd w:val="clear" w:color="auto" w:fill="E1DFDD"/>
    </w:rPr>
  </w:style>
  <w:style w:type="paragraph" w:customStyle="1" w:styleId="xxdefault">
    <w:name w:val="x_x_default"/>
    <w:basedOn w:val="Standard"/>
    <w:uiPriority w:val="99"/>
    <w:semiHidden/>
    <w:rsid w:val="00FD17B6"/>
    <w:rPr>
      <w:rFonts w:eastAsiaTheme="minorHAnsi"/>
    </w:rPr>
  </w:style>
  <w:style w:type="character" w:customStyle="1" w:styleId="sprache">
    <w:name w:val="sprache"/>
    <w:basedOn w:val="Absatz-Standardschriftart"/>
    <w:rsid w:val="00BC2336"/>
  </w:style>
  <w:style w:type="paragraph" w:customStyle="1" w:styleId="default">
    <w:name w:val="default"/>
    <w:basedOn w:val="Standard"/>
    <w:rsid w:val="00965949"/>
    <w:pPr>
      <w:spacing w:before="100" w:beforeAutospacing="1" w:after="100" w:afterAutospacing="1"/>
    </w:pPr>
  </w:style>
  <w:style w:type="character" w:customStyle="1" w:styleId="NichtaufgelsteErwhnung3">
    <w:name w:val="Nicht aufgelöste Erwähnung3"/>
    <w:basedOn w:val="Absatz-Standardschriftart"/>
    <w:uiPriority w:val="99"/>
    <w:semiHidden/>
    <w:unhideWhenUsed/>
    <w:rsid w:val="00B17DC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8764D5"/>
    <w:rPr>
      <w:color w:val="605E5C"/>
      <w:shd w:val="clear" w:color="auto" w:fill="E1DFDD"/>
    </w:rPr>
  </w:style>
  <w:style w:type="paragraph" w:customStyle="1" w:styleId="docdata">
    <w:name w:val="docdata"/>
    <w:basedOn w:val="Standard"/>
    <w:rsid w:val="00916162"/>
    <w:pPr>
      <w:spacing w:before="100" w:beforeAutospacing="1" w:after="100" w:afterAutospacing="1"/>
    </w:pPr>
  </w:style>
  <w:style w:type="table" w:styleId="Tabellenraster">
    <w:name w:val="Table Grid"/>
    <w:basedOn w:val="NormaleTabelle"/>
    <w:uiPriority w:val="59"/>
    <w:rsid w:val="00776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rsid w:val="0077601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rsid w:val="0077601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87432421">
      <w:bodyDiv w:val="1"/>
      <w:marLeft w:val="0"/>
      <w:marRight w:val="0"/>
      <w:marTop w:val="0"/>
      <w:marBottom w:val="0"/>
      <w:divBdr>
        <w:top w:val="none" w:sz="0" w:space="0" w:color="auto"/>
        <w:left w:val="none" w:sz="0" w:space="0" w:color="auto"/>
        <w:bottom w:val="none" w:sz="0" w:space="0" w:color="auto"/>
        <w:right w:val="none" w:sz="0" w:space="0" w:color="auto"/>
      </w:divBdr>
    </w:div>
    <w:div w:id="10944549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206459002">
      <w:bodyDiv w:val="1"/>
      <w:marLeft w:val="0"/>
      <w:marRight w:val="0"/>
      <w:marTop w:val="0"/>
      <w:marBottom w:val="0"/>
      <w:divBdr>
        <w:top w:val="none" w:sz="0" w:space="0" w:color="auto"/>
        <w:left w:val="none" w:sz="0" w:space="0" w:color="auto"/>
        <w:bottom w:val="none" w:sz="0" w:space="0" w:color="auto"/>
        <w:right w:val="none" w:sz="0" w:space="0" w:color="auto"/>
      </w:divBdr>
    </w:div>
    <w:div w:id="251941404">
      <w:bodyDiv w:val="1"/>
      <w:marLeft w:val="0"/>
      <w:marRight w:val="0"/>
      <w:marTop w:val="0"/>
      <w:marBottom w:val="0"/>
      <w:divBdr>
        <w:top w:val="none" w:sz="0" w:space="0" w:color="auto"/>
        <w:left w:val="none" w:sz="0" w:space="0" w:color="auto"/>
        <w:bottom w:val="none" w:sz="0" w:space="0" w:color="auto"/>
        <w:right w:val="none" w:sz="0" w:space="0" w:color="auto"/>
      </w:divBdr>
    </w:div>
    <w:div w:id="259531871">
      <w:bodyDiv w:val="1"/>
      <w:marLeft w:val="0"/>
      <w:marRight w:val="0"/>
      <w:marTop w:val="0"/>
      <w:marBottom w:val="0"/>
      <w:divBdr>
        <w:top w:val="none" w:sz="0" w:space="0" w:color="auto"/>
        <w:left w:val="none" w:sz="0" w:space="0" w:color="auto"/>
        <w:bottom w:val="none" w:sz="0" w:space="0" w:color="auto"/>
        <w:right w:val="none" w:sz="0" w:space="0" w:color="auto"/>
      </w:divBdr>
      <w:divsChild>
        <w:div w:id="465389750">
          <w:marLeft w:val="0"/>
          <w:marRight w:val="0"/>
          <w:marTop w:val="0"/>
          <w:marBottom w:val="0"/>
          <w:divBdr>
            <w:top w:val="none" w:sz="0" w:space="0" w:color="auto"/>
            <w:left w:val="none" w:sz="0" w:space="0" w:color="auto"/>
            <w:bottom w:val="none" w:sz="0" w:space="0" w:color="auto"/>
            <w:right w:val="none" w:sz="0" w:space="0" w:color="auto"/>
          </w:divBdr>
        </w:div>
      </w:divsChild>
    </w:div>
    <w:div w:id="306596027">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527060496">
      <w:bodyDiv w:val="1"/>
      <w:marLeft w:val="0"/>
      <w:marRight w:val="0"/>
      <w:marTop w:val="0"/>
      <w:marBottom w:val="0"/>
      <w:divBdr>
        <w:top w:val="none" w:sz="0" w:space="0" w:color="auto"/>
        <w:left w:val="none" w:sz="0" w:space="0" w:color="auto"/>
        <w:bottom w:val="none" w:sz="0" w:space="0" w:color="auto"/>
        <w:right w:val="none" w:sz="0" w:space="0" w:color="auto"/>
      </w:divBdr>
    </w:div>
    <w:div w:id="566305573">
      <w:bodyDiv w:val="1"/>
      <w:marLeft w:val="0"/>
      <w:marRight w:val="0"/>
      <w:marTop w:val="0"/>
      <w:marBottom w:val="0"/>
      <w:divBdr>
        <w:top w:val="none" w:sz="0" w:space="0" w:color="auto"/>
        <w:left w:val="none" w:sz="0" w:space="0" w:color="auto"/>
        <w:bottom w:val="none" w:sz="0" w:space="0" w:color="auto"/>
        <w:right w:val="none" w:sz="0" w:space="0" w:color="auto"/>
      </w:divBdr>
    </w:div>
    <w:div w:id="681902217">
      <w:bodyDiv w:val="1"/>
      <w:marLeft w:val="0"/>
      <w:marRight w:val="0"/>
      <w:marTop w:val="0"/>
      <w:marBottom w:val="0"/>
      <w:divBdr>
        <w:top w:val="none" w:sz="0" w:space="0" w:color="auto"/>
        <w:left w:val="none" w:sz="0" w:space="0" w:color="auto"/>
        <w:bottom w:val="none" w:sz="0" w:space="0" w:color="auto"/>
        <w:right w:val="none" w:sz="0" w:space="0" w:color="auto"/>
      </w:divBdr>
      <w:divsChild>
        <w:div w:id="1401709566">
          <w:marLeft w:val="0"/>
          <w:marRight w:val="0"/>
          <w:marTop w:val="0"/>
          <w:marBottom w:val="0"/>
          <w:divBdr>
            <w:top w:val="none" w:sz="0" w:space="0" w:color="auto"/>
            <w:left w:val="none" w:sz="0" w:space="0" w:color="auto"/>
            <w:bottom w:val="none" w:sz="0" w:space="0" w:color="auto"/>
            <w:right w:val="none" w:sz="0" w:space="0" w:color="auto"/>
          </w:divBdr>
          <w:divsChild>
            <w:div w:id="521207883">
              <w:marLeft w:val="0"/>
              <w:marRight w:val="0"/>
              <w:marTop w:val="0"/>
              <w:marBottom w:val="0"/>
              <w:divBdr>
                <w:top w:val="none" w:sz="0" w:space="0" w:color="auto"/>
                <w:left w:val="none" w:sz="0" w:space="0" w:color="auto"/>
                <w:bottom w:val="none" w:sz="0" w:space="0" w:color="auto"/>
                <w:right w:val="none" w:sz="0" w:space="0" w:color="auto"/>
              </w:divBdr>
              <w:divsChild>
                <w:div w:id="168643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067">
      <w:bodyDiv w:val="1"/>
      <w:marLeft w:val="0"/>
      <w:marRight w:val="0"/>
      <w:marTop w:val="0"/>
      <w:marBottom w:val="0"/>
      <w:divBdr>
        <w:top w:val="none" w:sz="0" w:space="0" w:color="auto"/>
        <w:left w:val="none" w:sz="0" w:space="0" w:color="auto"/>
        <w:bottom w:val="none" w:sz="0" w:space="0" w:color="auto"/>
        <w:right w:val="none" w:sz="0" w:space="0" w:color="auto"/>
      </w:divBdr>
    </w:div>
    <w:div w:id="975141585">
      <w:bodyDiv w:val="1"/>
      <w:marLeft w:val="0"/>
      <w:marRight w:val="0"/>
      <w:marTop w:val="0"/>
      <w:marBottom w:val="0"/>
      <w:divBdr>
        <w:top w:val="none" w:sz="0" w:space="0" w:color="auto"/>
        <w:left w:val="none" w:sz="0" w:space="0" w:color="auto"/>
        <w:bottom w:val="none" w:sz="0" w:space="0" w:color="auto"/>
        <w:right w:val="none" w:sz="0" w:space="0" w:color="auto"/>
      </w:divBdr>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394042577">
      <w:bodyDiv w:val="1"/>
      <w:marLeft w:val="0"/>
      <w:marRight w:val="0"/>
      <w:marTop w:val="0"/>
      <w:marBottom w:val="0"/>
      <w:divBdr>
        <w:top w:val="none" w:sz="0" w:space="0" w:color="auto"/>
        <w:left w:val="none" w:sz="0" w:space="0" w:color="auto"/>
        <w:bottom w:val="none" w:sz="0" w:space="0" w:color="auto"/>
        <w:right w:val="none" w:sz="0" w:space="0" w:color="auto"/>
      </w:divBdr>
    </w:div>
    <w:div w:id="1495411013">
      <w:bodyDiv w:val="1"/>
      <w:marLeft w:val="0"/>
      <w:marRight w:val="0"/>
      <w:marTop w:val="0"/>
      <w:marBottom w:val="0"/>
      <w:divBdr>
        <w:top w:val="none" w:sz="0" w:space="0" w:color="auto"/>
        <w:left w:val="none" w:sz="0" w:space="0" w:color="auto"/>
        <w:bottom w:val="none" w:sz="0" w:space="0" w:color="auto"/>
        <w:right w:val="none" w:sz="0" w:space="0" w:color="auto"/>
      </w:divBdr>
    </w:div>
    <w:div w:id="1537817911">
      <w:bodyDiv w:val="1"/>
      <w:marLeft w:val="0"/>
      <w:marRight w:val="0"/>
      <w:marTop w:val="0"/>
      <w:marBottom w:val="0"/>
      <w:divBdr>
        <w:top w:val="none" w:sz="0" w:space="0" w:color="auto"/>
        <w:left w:val="none" w:sz="0" w:space="0" w:color="auto"/>
        <w:bottom w:val="none" w:sz="0" w:space="0" w:color="auto"/>
        <w:right w:val="none" w:sz="0" w:space="0" w:color="auto"/>
      </w:divBdr>
    </w:div>
    <w:div w:id="1550217344">
      <w:bodyDiv w:val="1"/>
      <w:marLeft w:val="0"/>
      <w:marRight w:val="0"/>
      <w:marTop w:val="0"/>
      <w:marBottom w:val="0"/>
      <w:divBdr>
        <w:top w:val="none" w:sz="0" w:space="0" w:color="auto"/>
        <w:left w:val="none" w:sz="0" w:space="0" w:color="auto"/>
        <w:bottom w:val="none" w:sz="0" w:space="0" w:color="auto"/>
        <w:right w:val="none" w:sz="0" w:space="0" w:color="auto"/>
      </w:divBdr>
    </w:div>
    <w:div w:id="1595244500">
      <w:bodyDiv w:val="1"/>
      <w:marLeft w:val="0"/>
      <w:marRight w:val="0"/>
      <w:marTop w:val="0"/>
      <w:marBottom w:val="0"/>
      <w:divBdr>
        <w:top w:val="none" w:sz="0" w:space="0" w:color="auto"/>
        <w:left w:val="none" w:sz="0" w:space="0" w:color="auto"/>
        <w:bottom w:val="none" w:sz="0" w:space="0" w:color="auto"/>
        <w:right w:val="none" w:sz="0" w:space="0" w:color="auto"/>
      </w:divBdr>
      <w:divsChild>
        <w:div w:id="1266765645">
          <w:marLeft w:val="0"/>
          <w:marRight w:val="0"/>
          <w:marTop w:val="0"/>
          <w:marBottom w:val="0"/>
          <w:divBdr>
            <w:top w:val="none" w:sz="0" w:space="0" w:color="auto"/>
            <w:left w:val="none" w:sz="0" w:space="0" w:color="auto"/>
            <w:bottom w:val="none" w:sz="0" w:space="0" w:color="auto"/>
            <w:right w:val="none" w:sz="0" w:space="0" w:color="auto"/>
          </w:divBdr>
          <w:divsChild>
            <w:div w:id="81030187">
              <w:marLeft w:val="0"/>
              <w:marRight w:val="0"/>
              <w:marTop w:val="0"/>
              <w:marBottom w:val="0"/>
              <w:divBdr>
                <w:top w:val="none" w:sz="0" w:space="0" w:color="auto"/>
                <w:left w:val="none" w:sz="0" w:space="0" w:color="auto"/>
                <w:bottom w:val="none" w:sz="0" w:space="0" w:color="auto"/>
                <w:right w:val="none" w:sz="0" w:space="0" w:color="auto"/>
              </w:divBdr>
              <w:divsChild>
                <w:div w:id="9124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9766">
      <w:bodyDiv w:val="1"/>
      <w:marLeft w:val="0"/>
      <w:marRight w:val="0"/>
      <w:marTop w:val="0"/>
      <w:marBottom w:val="0"/>
      <w:divBdr>
        <w:top w:val="none" w:sz="0" w:space="0" w:color="auto"/>
        <w:left w:val="none" w:sz="0" w:space="0" w:color="auto"/>
        <w:bottom w:val="none" w:sz="0" w:space="0" w:color="auto"/>
        <w:right w:val="none" w:sz="0" w:space="0" w:color="auto"/>
      </w:divBdr>
      <w:divsChild>
        <w:div w:id="1884830270">
          <w:marLeft w:val="0"/>
          <w:marRight w:val="0"/>
          <w:marTop w:val="0"/>
          <w:marBottom w:val="0"/>
          <w:divBdr>
            <w:top w:val="none" w:sz="0" w:space="0" w:color="auto"/>
            <w:left w:val="none" w:sz="0" w:space="0" w:color="auto"/>
            <w:bottom w:val="none" w:sz="0" w:space="0" w:color="auto"/>
            <w:right w:val="none" w:sz="0" w:space="0" w:color="auto"/>
          </w:divBdr>
        </w:div>
      </w:divsChild>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77096851">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 w:id="1997225119">
      <w:bodyDiv w:val="1"/>
      <w:marLeft w:val="0"/>
      <w:marRight w:val="0"/>
      <w:marTop w:val="0"/>
      <w:marBottom w:val="0"/>
      <w:divBdr>
        <w:top w:val="none" w:sz="0" w:space="0" w:color="auto"/>
        <w:left w:val="none" w:sz="0" w:space="0" w:color="auto"/>
        <w:bottom w:val="none" w:sz="0" w:space="0" w:color="auto"/>
        <w:right w:val="none" w:sz="0" w:space="0" w:color="auto"/>
      </w:divBdr>
    </w:div>
    <w:div w:id="2023237869">
      <w:bodyDiv w:val="1"/>
      <w:marLeft w:val="0"/>
      <w:marRight w:val="0"/>
      <w:marTop w:val="0"/>
      <w:marBottom w:val="0"/>
      <w:divBdr>
        <w:top w:val="none" w:sz="0" w:space="0" w:color="auto"/>
        <w:left w:val="none" w:sz="0" w:space="0" w:color="auto"/>
        <w:bottom w:val="none" w:sz="0" w:space="0" w:color="auto"/>
        <w:right w:val="none" w:sz="0" w:space="0" w:color="auto"/>
      </w:divBdr>
      <w:divsChild>
        <w:div w:id="1116676698">
          <w:marLeft w:val="0"/>
          <w:marRight w:val="0"/>
          <w:marTop w:val="0"/>
          <w:marBottom w:val="0"/>
          <w:divBdr>
            <w:top w:val="none" w:sz="0" w:space="0" w:color="auto"/>
            <w:left w:val="none" w:sz="0" w:space="0" w:color="auto"/>
            <w:bottom w:val="none" w:sz="0" w:space="0" w:color="auto"/>
            <w:right w:val="none" w:sz="0" w:space="0" w:color="auto"/>
          </w:divBdr>
          <w:divsChild>
            <w:div w:id="1643340692">
              <w:marLeft w:val="0"/>
              <w:marRight w:val="0"/>
              <w:marTop w:val="0"/>
              <w:marBottom w:val="0"/>
              <w:divBdr>
                <w:top w:val="none" w:sz="0" w:space="0" w:color="auto"/>
                <w:left w:val="none" w:sz="0" w:space="0" w:color="auto"/>
                <w:bottom w:val="none" w:sz="0" w:space="0" w:color="auto"/>
                <w:right w:val="none" w:sz="0" w:space="0" w:color="auto"/>
              </w:divBdr>
              <w:divsChild>
                <w:div w:id="25837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800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sse@uk-koeln.de"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D40A3-78F2-4254-9CBA-8F3FA36F6A5A}">
  <ds:schemaRefs>
    <ds:schemaRef ds:uri="http://schemas.microsoft.com/office/infopath/2007/PartnerControls"/>
    <ds:schemaRef ds:uri="fdfece49-dbc9-4fde-a73d-2af35f85df7b"/>
    <ds:schemaRef ds:uri="91dd5a13-d14b-401e-8bb8-3c0501548a0b"/>
    <ds:schemaRef ds:uri="http://schemas.microsoft.com/office/2006/documentManagement/types"/>
    <ds:schemaRef ds:uri="http://purl.org/dc/elements/1.1/"/>
    <ds:schemaRef ds:uri="http://purl.org/dc/dcmitype/"/>
    <ds:schemaRef ds:uri="http://purl.org/dc/terms/"/>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4.xml><?xml version="1.0" encoding="utf-8"?>
<ds:datastoreItem xmlns:ds="http://schemas.openxmlformats.org/officeDocument/2006/customXml" ds:itemID="{1C155746-7A1F-40E5-85F4-9C42A9669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3505</Characters>
  <Application>Microsoft Office Word</Application>
  <DocSecurity>0</DocSecurity>
  <Lines>29</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3949</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Dollin</cp:lastModifiedBy>
  <cp:revision>3</cp:revision>
  <cp:lastPrinted>2025-01-10T09:57:00Z</cp:lastPrinted>
  <dcterms:created xsi:type="dcterms:W3CDTF">2025-02-11T10:24:00Z</dcterms:created>
  <dcterms:modified xsi:type="dcterms:W3CDTF">2025-02-1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